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0F9D158"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r w:rsidR="00EF40E1" w:rsidRPr="00EF40E1">
        <w:rPr>
          <w:lang w:val="en-US"/>
        </w:rPr>
        <w:t xml:space="preserve">This paper shows a computational solution's main results to </w:t>
      </w:r>
      <w:ins w:id="0" w:author="Laura Almeida" w:date="2021-05-26T14:17:00Z">
        <w:r w:rsidR="00AB3C61" w:rsidRPr="00AB3C61">
          <w:rPr>
            <w:lang w:val="en-US"/>
          </w:rPr>
          <w:t xml:space="preserve">identify </w:t>
        </w:r>
      </w:ins>
      <w:del w:id="1" w:author="Laura Almeida" w:date="2021-05-26T14:17:00Z">
        <w:r w:rsidR="00EF40E1" w:rsidRPr="00EF40E1" w:rsidDel="00AB3C61">
          <w:rPr>
            <w:lang w:val="en-US"/>
          </w:rPr>
          <w:delText xml:space="preserve">analyze </w:delText>
        </w:r>
      </w:del>
      <w:r w:rsidR="00EF40E1" w:rsidRPr="00EF40E1">
        <w:rPr>
          <w:lang w:val="en-US"/>
        </w:rPr>
        <w:t>Brazilian fake news in a political context, in order to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p>
    <w:p w14:paraId="3302C9F1" w14:textId="244CE9CB" w:rsidR="005979E9" w:rsidRPr="00433C16" w:rsidRDefault="005979E9" w:rsidP="00433C16">
      <w:pPr>
        <w:pStyle w:val="Abstract"/>
        <w:spacing w:before="240" w:after="0"/>
      </w:pPr>
      <w:r w:rsidRPr="00676E05">
        <w:rPr>
          <w:b/>
        </w:rPr>
        <w:t>Resumo.</w:t>
      </w:r>
      <w:r w:rsidRPr="00676E05">
        <w:t xml:space="preserve"> </w:t>
      </w:r>
      <w:r w:rsidR="00EF40E1" w:rsidRPr="00EF40E1">
        <w:t xml:space="preserve">Este artigo apresenta os principais resultados de uma solução computacional para analisar as notícias falsas brasileiras em um contexto político, de modo a investigar qual algoritmo de aprendizado de máquina, entre Support Vector Machine e Naive Bayes,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w:t>
      </w:r>
      <w:del w:id="2" w:author="Andre Luiz" w:date="2021-03-26T15:17:00Z">
        <w:r w:rsidR="00EF40E1" w:rsidRPr="00EF40E1" w:rsidDel="008553E8">
          <w:delText>dessa forma, os resultados permitem</w:delText>
        </w:r>
      </w:del>
      <w:ins w:id="3" w:author="Andre Luiz" w:date="2021-03-26T15:18:00Z">
        <w:r w:rsidR="008553E8">
          <w:t>sugerindo</w:t>
        </w:r>
      </w:ins>
      <w:del w:id="4" w:author="Andre Luiz" w:date="2021-03-26T15:18:00Z">
        <w:r w:rsidR="00EF40E1" w:rsidRPr="00EF40E1" w:rsidDel="008553E8">
          <w:delText xml:space="preserve"> apresentar</w:delText>
        </w:r>
      </w:del>
      <w:r w:rsidR="00EF40E1" w:rsidRPr="00EF40E1">
        <w:t xml:space="preserve"> um caminho para </w:t>
      </w:r>
      <w:del w:id="5" w:author="Andre Luiz" w:date="2021-03-26T15:18:00Z">
        <w:r w:rsidR="00EF40E1" w:rsidRPr="00EF40E1" w:rsidDel="008553E8">
          <w:delText xml:space="preserve">futuros </w:delText>
        </w:r>
      </w:del>
      <w:r w:rsidR="00EF40E1" w:rsidRPr="00EF40E1">
        <w:t>trabalhos</w:t>
      </w:r>
      <w:ins w:id="6" w:author="Andre Luiz" w:date="2021-03-26T15:17:00Z">
        <w:r w:rsidR="008553E8">
          <w:t xml:space="preserve"> </w:t>
        </w:r>
      </w:ins>
      <w:ins w:id="7" w:author="Andre Luiz" w:date="2021-03-26T15:18:00Z">
        <w:r w:rsidR="008553E8">
          <w:t>futuros nesta área de pesquisa</w:t>
        </w:r>
      </w:ins>
      <w:ins w:id="8" w:author="Andre Luiz" w:date="2021-03-26T15:17:00Z">
        <w:r w:rsidR="008553E8">
          <w:t>.</w:t>
        </w:r>
      </w:ins>
      <w:del w:id="9" w:author="Andre Luiz" w:date="2021-03-26T15:17:00Z">
        <w:r w:rsidR="00EF40E1" w:rsidRPr="00EF40E1" w:rsidDel="008553E8">
          <w:delText>.</w:delText>
        </w:r>
      </w:del>
    </w:p>
    <w:p w14:paraId="51E98DB7" w14:textId="701531DE" w:rsidR="0091201F" w:rsidRDefault="0091201F" w:rsidP="00433C16">
      <w:pPr>
        <w:pStyle w:val="Heading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Bovet e Maks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7F30C8AB"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del w:id="10" w:author="Andre Luiz" w:date="2021-03-26T15:16:00Z">
        <w:r w:rsidR="00B262C8" w:rsidDel="008553E8">
          <w:rPr>
            <w:rFonts w:ascii="Times" w:hAnsi="Times" w:cs="Times"/>
            <w:lang w:val="pt-BR"/>
          </w:rPr>
          <w:delText>midias</w:delText>
        </w:r>
      </w:del>
      <w:ins w:id="11" w:author="Andre Luiz" w:date="2021-03-26T15:16:00Z">
        <w:r w:rsidR="008553E8">
          <w:rPr>
            <w:rFonts w:ascii="Times" w:hAnsi="Times" w:cs="Times"/>
            <w:lang w:val="pt-BR"/>
          </w:rPr>
          <w:t>mídias</w:t>
        </w:r>
      </w:ins>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Heading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Conroy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m:t>
        </m:r>
        <m:r>
          <w:del w:id="12" w:author="Laura Almeida" w:date="2021-05-26T13:42:00Z">
            <m:rPr>
              <m:sty m:val="p"/>
            </m:rPr>
            <w:rPr>
              <w:rFonts w:ascii="Cambria Math" w:hAnsi="Cambria Math" w:cs="Times"/>
              <w:noProof/>
              <w:sz w:val="20"/>
              <w:szCs w:val="20"/>
              <w:lang w:val="pt-BR"/>
            </w:rPr>
            <m:t>10</m:t>
          </w:del>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BodyText"/>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4436C0C"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w:t>
      </w:r>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r w:rsidR="00376494" w:rsidRPr="00741851">
        <w:rPr>
          <w:rFonts w:ascii="Times" w:hAnsi="Times" w:cs="Times"/>
          <w:i/>
          <w:lang w:val="pt-BR"/>
        </w:rPr>
        <w:t>Support Vector Machine</w:t>
      </w:r>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Freire e Goldschimidt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6F1D079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w:t>
      </w:r>
      <w:r w:rsidR="00125EFF">
        <w:rPr>
          <w:rFonts w:ascii="Times" w:hAnsi="Times" w:cs="Times"/>
          <w:lang w:val="pt-BR"/>
        </w:rPr>
        <w:t>4</w:t>
      </w:r>
      <w:r w:rsidRPr="00A7053B">
        <w:rPr>
          <w:rFonts w:ascii="Times" w:hAnsi="Times" w:cs="Times"/>
          <w:lang w:val="pt-BR"/>
        </w:rPr>
        <w:t xml:space="preserve">, onde w × x é o produto escalar entre os vetores w e x. A equação do hiperplano pode ser usada para dividir o espaço de entrada X, em duas regiões: w×x+b&gt;0 e w×x+b&lt;0 </w:t>
      </w:r>
      <w:r w:rsidR="00C2578F" w:rsidRPr="00EF40E1">
        <w:rPr>
          <w:rFonts w:ascii="Times" w:hAnsi="Times" w:cs="Times"/>
          <w:lang w:val="pt-BR"/>
        </w:rPr>
        <w:t>[Freire e Goldschimidt 2019</w:t>
      </w:r>
      <w:r w:rsidR="00125EFF" w:rsidRPr="00EF40E1">
        <w:rPr>
          <w:rFonts w:ascii="Times" w:hAnsi="Times" w:cs="Times"/>
          <w:lang w:val="pt-BR"/>
        </w:rPr>
        <w:t>],</w:t>
      </w:r>
      <w:r w:rsidR="00125EFF" w:rsidRPr="00C2578F">
        <w:rPr>
          <w:rFonts w:ascii="Times" w:hAnsi="Times" w:cs="Times"/>
          <w:lang w:val="pt-BR"/>
        </w:rPr>
        <w:t xml:space="preserve"> </w:t>
      </w:r>
      <w:r w:rsidR="00125EFF" w:rsidRPr="00EF40E1">
        <w:rPr>
          <w:rFonts w:ascii="Times" w:hAnsi="Times" w:cs="Times"/>
          <w:lang w:val="pt-BR"/>
        </w:rPr>
        <w:t>(</w:t>
      </w:r>
      <w:r w:rsidRPr="00A7053B">
        <w:rPr>
          <w:rFonts w:ascii="Times" w:hAnsi="Times" w:cs="Times"/>
          <w:lang w:val="pt-BR"/>
        </w:rPr>
        <w:t>Figura 1). Portanto, para problemas de classificação, a Equação 6 pode ser obtida.</w:t>
      </w:r>
    </w:p>
    <w:p w14:paraId="2C9C4CAD" w14:textId="47B92E4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w:lastRenderedPageBreak/>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w:t>
      </w:r>
      <w:r w:rsidR="00125EFF">
        <w:rPr>
          <w:rFonts w:ascii="Times" w:hAnsi="Times" w:cs="Times"/>
          <w:color w:val="000000"/>
          <w:sz w:val="20"/>
          <w:szCs w:val="20"/>
          <w:lang w:val="pt-BR"/>
        </w:rPr>
        <w:t>4</w:t>
      </w:r>
      <w:r w:rsidRPr="00EF40E1">
        <w:rPr>
          <w:rFonts w:ascii="Times" w:hAnsi="Times" w:cs="Times"/>
          <w:color w:val="000000"/>
          <w:sz w:val="20"/>
          <w:szCs w:val="20"/>
          <w:lang w:val="pt-BR"/>
        </w:rPr>
        <w:t>)</w:t>
      </w:r>
    </w:p>
    <w:p w14:paraId="68F0E76E" w14:textId="26324951"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w:t>
      </w:r>
      <w:r w:rsidR="00125EFF">
        <w:rPr>
          <w:rFonts w:ascii="Times" w:hAnsi="Times" w:cs="Times"/>
          <w:color w:val="000000"/>
          <w:sz w:val="20"/>
          <w:szCs w:val="20"/>
          <w:lang w:val="pt-BR"/>
        </w:rPr>
        <w:t>6</w:t>
      </w:r>
      <w:r w:rsidRPr="00EF40E1">
        <w:rPr>
          <w:rFonts w:ascii="Times" w:hAnsi="Times" w:cs="Times"/>
          <w:color w:val="000000"/>
          <w:sz w:val="20"/>
          <w:szCs w:val="20"/>
          <w:lang w:val="pt-BR"/>
        </w:rPr>
        <w:t>)</w:t>
      </w:r>
    </w:p>
    <w:p w14:paraId="7C5AC6DF" w14:textId="6AC0DD4A"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r w:rsidR="00125EFF" w:rsidRPr="00A7053B">
        <w:rPr>
          <w:rFonts w:ascii="Times" w:hAnsi="Times" w:cs="Times"/>
          <w:lang w:val="pt-BR"/>
        </w:rPr>
        <w:t>ambas as abordagens</w:t>
      </w:r>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14729910" w14:textId="030CF311" w:rsidR="00376494" w:rsidRPr="00134B66" w:rsidRDefault="00376494" w:rsidP="008553E8">
      <w:pPr>
        <w:spacing w:before="120"/>
        <w:ind w:firstLine="720"/>
        <w:jc w:val="both"/>
        <w:rPr>
          <w:rFonts w:ascii="Times" w:eastAsia="Times" w:hAnsi="Times" w:cs="Times"/>
          <w:color w:val="000000"/>
          <w:sz w:val="20"/>
          <w:szCs w:val="20"/>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125EFF">
        <w:rPr>
          <w:rFonts w:ascii="Times" w:hAnsi="Times"/>
          <w:szCs w:val="20"/>
          <w:lang w:val="pt-BR"/>
        </w:rPr>
        <w:t>].</w:t>
      </w:r>
    </w:p>
    <w:p w14:paraId="7BCC0EFA" w14:textId="22D58E85"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w:t>
      </w:r>
    </w:p>
    <w:p w14:paraId="05874A2E" w14:textId="3C200832" w:rsidR="00376494" w:rsidRPr="00A7053B" w:rsidRDefault="00376494">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w:t>
      </w:r>
      <w:r w:rsidR="00125EFF">
        <w:rPr>
          <w:rFonts w:ascii="Times" w:hAnsi="Times" w:cs="Times"/>
          <w:lang w:val="pt-BR"/>
        </w:rPr>
        <w:t xml:space="preserve"> </w:t>
      </w:r>
      <w:r w:rsidR="004937C7" w:rsidRPr="00A7053B">
        <w:rPr>
          <w:rFonts w:ascii="Times" w:hAnsi="Times" w:cs="Times"/>
          <w:lang w:val="pt-BR"/>
        </w:rPr>
        <w:t>Ambos os algoritmos</w:t>
      </w:r>
      <w:r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Pr="00A7053B">
        <w:rPr>
          <w:rFonts w:ascii="Times" w:hAnsi="Times" w:cs="Times"/>
          <w:lang w:val="pt-BR"/>
        </w:rPr>
        <w:t xml:space="preserve"> e Dias </w:t>
      </w:r>
      <w:r w:rsidR="00442470">
        <w:rPr>
          <w:rFonts w:ascii="Times" w:hAnsi="Times" w:cs="Times"/>
          <w:lang w:val="pt-BR"/>
        </w:rPr>
        <w:t>(2019)</w:t>
      </w:r>
      <w:r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o 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Davis e Goadrich</w:t>
      </w:r>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Heading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3D942E10"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w:t>
      </w:r>
      <w:ins w:id="13" w:author="Laura Almeida" w:date="2021-05-26T13:43:00Z">
        <w:r w:rsidR="00445B66" w:rsidRPr="00057BB6">
          <w:rPr>
            <w:noProof/>
            <w:lang w:val="pt-BR"/>
          </w:rPr>
          <w:t xml:space="preserve">Não foi possível chegar a uma conclusão porque ambos os resultados </w:t>
        </w:r>
        <w:r w:rsidR="00445B66">
          <w:rPr>
            <w:noProof/>
            <w:lang w:val="pt-BR"/>
          </w:rPr>
          <w:t>das métricas: a</w:t>
        </w:r>
        <w:r w:rsidR="00445B66" w:rsidRPr="003B228E">
          <w:rPr>
            <w:noProof/>
            <w:lang w:val="pt-BR"/>
          </w:rPr>
          <w:t>curácia, precisão, recall, F1 score e curva ROC</w:t>
        </w:r>
        <w:r w:rsidR="00445B66" w:rsidRPr="00057BB6">
          <w:rPr>
            <w:noProof/>
            <w:lang w:val="pt-BR"/>
          </w:rPr>
          <w:t xml:space="preserve"> </w:t>
        </w:r>
        <w:r w:rsidR="00445B66">
          <w:rPr>
            <w:noProof/>
            <w:lang w:val="pt-BR"/>
          </w:rPr>
          <w:t xml:space="preserve">foram muito semelhantes </w:t>
        </w:r>
        <w:r w:rsidR="00445B66" w:rsidRPr="00057BB6">
          <w:rPr>
            <w:noProof/>
            <w:lang w:val="pt-BR"/>
          </w:rPr>
          <w:t>o</w:t>
        </w:r>
        <w:r w:rsidR="00445B66">
          <w:rPr>
            <w:noProof/>
            <w:lang w:val="pt-BR"/>
          </w:rPr>
          <w:t>u muito ruins.</w:t>
        </w:r>
      </w:ins>
      <w:del w:id="14" w:author="Laura Almeida" w:date="2021-05-26T13:43:00Z">
        <w:r w:rsidRPr="00A7053B" w:rsidDel="00445B66">
          <w:rPr>
            <w:rFonts w:ascii="Times" w:hAnsi="Times" w:cs="Times"/>
            <w:lang w:val="pt-BR"/>
          </w:rPr>
          <w:delText>Não foi possível chegar a uma conclusão porque ambos os resultados foram insuficientes ou muito semelhantes para chegar a uma solução.</w:delText>
        </w:r>
      </w:del>
    </w:p>
    <w:p w14:paraId="66262A89" w14:textId="771C8D1B"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w:t>
      </w:r>
      <w:ins w:id="15"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 xml:space="preserve">curácia, precisão, recall, F1 score e curva ROC </w:t>
        </w:r>
        <w:r w:rsidR="00445B66" w:rsidRPr="00057BB6">
          <w:rPr>
            <w:noProof/>
            <w:lang w:val="pt-BR"/>
          </w:rPr>
          <w:t xml:space="preserve">melhor que o </w:t>
        </w:r>
        <w:r w:rsidR="00445B66" w:rsidRPr="00C51FEB">
          <w:rPr>
            <w:i/>
            <w:noProof/>
            <w:lang w:val="pt-BR"/>
          </w:rPr>
          <w:t>Naive Bayes</w:t>
        </w:r>
        <w:r w:rsidR="00445B66">
          <w:rPr>
            <w:noProof/>
            <w:lang w:val="pt-BR"/>
          </w:rPr>
          <w:t xml:space="preserve"> 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baixos.</w:t>
        </w:r>
      </w:ins>
      <w:del w:id="16" w:author="Laura Almeida" w:date="2021-05-26T13:43:00Z">
        <w:r w:rsidRPr="00A7053B" w:rsidDel="00445B66">
          <w:rPr>
            <w:rFonts w:ascii="Times" w:hAnsi="Times" w:cs="Times"/>
            <w:lang w:val="pt-BR"/>
          </w:rPr>
          <w:delText xml:space="preserve">O algoritmo classificador SVM foi melhor que o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bons resultados.</w:delText>
        </w:r>
      </w:del>
    </w:p>
    <w:p w14:paraId="613AC074" w14:textId="714D38B8"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w:t>
      </w:r>
      <w:ins w:id="17"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curácia, precisão, recall, F1 score e curva ROC</w:t>
        </w:r>
        <w:r w:rsidR="00445B66">
          <w:rPr>
            <w:noProof/>
            <w:lang w:val="pt-BR"/>
          </w:rPr>
          <w:t xml:space="preserve"> </w:t>
        </w:r>
        <w:r w:rsidR="00445B66" w:rsidRPr="00057BB6">
          <w:rPr>
            <w:noProof/>
            <w:lang w:val="pt-BR"/>
          </w:rPr>
          <w:t xml:space="preserve">pior do que </w:t>
        </w:r>
        <w:r w:rsidR="00445B66" w:rsidRPr="00C51FEB">
          <w:rPr>
            <w:i/>
            <w:noProof/>
            <w:lang w:val="pt-BR"/>
          </w:rPr>
          <w:t>Naive Bayes</w:t>
        </w:r>
        <w:r w:rsidR="00445B66" w:rsidRPr="00057BB6">
          <w:rPr>
            <w:noProof/>
            <w:lang w:val="pt-BR"/>
          </w:rPr>
          <w:t xml:space="preserve"> e </w:t>
        </w:r>
        <w:r w:rsidR="00445B66">
          <w:rPr>
            <w:noProof/>
            <w:lang w:val="pt-BR"/>
          </w:rPr>
          <w:t>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altos.</w:t>
        </w:r>
      </w:ins>
      <w:del w:id="18" w:author="Laura Almeida" w:date="2021-05-26T13:43:00Z">
        <w:r w:rsidRPr="00A7053B" w:rsidDel="00445B66">
          <w:rPr>
            <w:rFonts w:ascii="Times" w:hAnsi="Times" w:cs="Times"/>
            <w:lang w:val="pt-BR"/>
          </w:rPr>
          <w:delText xml:space="preserve">O algoritmo classificador SVM foi pior do que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resultados ruins.</w:delText>
        </w:r>
      </w:del>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BodyText"/>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296204"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5995A370">
            <wp:extent cx="3578860" cy="1764825"/>
            <wp:effectExtent l="0" t="0" r="254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671273" cy="1810396"/>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20D60A2E" w:rsidR="00A7053B" w:rsidRPr="00A7053B" w:rsidRDefault="007E5986" w:rsidP="007E5986">
      <w:pPr>
        <w:spacing w:before="120"/>
        <w:ind w:firstLine="720"/>
        <w:jc w:val="center"/>
        <w:rPr>
          <w:rFonts w:ascii="Times" w:hAnsi="Times" w:cs="Times"/>
          <w:lang w:val="pt-BR"/>
        </w:rPr>
      </w:pPr>
      <w:del w:id="19" w:author="Laura Almeida" w:date="2021-05-26T13:43:00Z">
        <w:r w:rsidDel="00445B66">
          <w:rPr>
            <w:noProof/>
            <w:lang w:val="pt-BR"/>
          </w:rPr>
          <w:drawing>
            <wp:inline distT="0" distB="0" distL="0" distR="0" wp14:anchorId="61B4E59C" wp14:editId="01C9412D">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del>
      <w:ins w:id="20" w:author="Laura Almeida" w:date="2021-05-26T13:43:00Z">
        <w:r w:rsidR="00445B66">
          <w:rPr>
            <w:noProof/>
            <w:lang w:val="pt-BR"/>
          </w:rPr>
          <w:drawing>
            <wp:inline distT="0" distB="0" distL="0" distR="0" wp14:anchorId="4E514E58" wp14:editId="32E4E1A8">
              <wp:extent cx="3810000" cy="134874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810000" cy="1348740"/>
                      </a:xfrm>
                      <a:prstGeom prst="rect">
                        <a:avLst/>
                      </a:prstGeom>
                    </pic:spPr>
                  </pic:pic>
                </a:graphicData>
              </a:graphic>
            </wp:inline>
          </w:drawing>
        </w:r>
      </w:ins>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15E30B90" w:rsidR="00330975" w:rsidRDefault="00445B66" w:rsidP="00330975">
      <w:pPr>
        <w:spacing w:before="120"/>
        <w:jc w:val="both"/>
        <w:rPr>
          <w:rFonts w:ascii="Times" w:hAnsi="Times" w:cs="Times"/>
          <w:lang w:val="pt-BR"/>
        </w:rPr>
      </w:pPr>
      <w:ins w:id="21" w:author="Laura Almeida" w:date="2021-05-26T13:44:00Z">
        <w:r w:rsidRPr="00445B66">
          <w:rPr>
            <w:rFonts w:ascii="Times" w:hAnsi="Times" w:cs="Times"/>
            <w:lang w:val="pt-BR"/>
          </w:rPr>
          <w:t xml:space="preserve">Foi gerado um conjunto de dados para validação do modelo através de web scraping em python, utilizando as bibliotecas Beautifulsoup e Selenium, ambas open-source, com o </w:t>
        </w:r>
        <w:r w:rsidRPr="00445B66">
          <w:rPr>
            <w:rFonts w:ascii="Times" w:hAnsi="Times" w:cs="Times"/>
            <w:lang w:val="pt-BR"/>
          </w:rPr>
          <w:lastRenderedPageBreak/>
          <w:t>Beautifulsoup projetado para análise de documentos HTML e XML e Selenium projetado para ser uma estrutura portátil para testar aplicações web.</w:t>
        </w:r>
      </w:ins>
      <w:del w:id="22" w:author="Laura Almeida" w:date="2021-05-26T13:44:00Z">
        <w:r w:rsidR="00330975" w:rsidRPr="00330975" w:rsidDel="00445B66">
          <w:rPr>
            <w:rFonts w:ascii="Times" w:hAnsi="Times" w:cs="Times"/>
            <w:lang w:val="pt-BR"/>
          </w:rPr>
          <w:delText xml:space="preserve">Foi gerado um conjunto de dados para validação do modelo através de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 xml:space="preserve"> </w:delText>
        </w:r>
        <w:r w:rsidR="00330975" w:rsidRPr="00111F24" w:rsidDel="00445B66">
          <w:rPr>
            <w:rFonts w:ascii="Times" w:hAnsi="Times" w:cs="Times"/>
            <w:i/>
            <w:lang w:val="pt-BR"/>
          </w:rPr>
          <w:delText>scraping</w:delText>
        </w:r>
        <w:r w:rsidR="00330975" w:rsidRPr="00330975" w:rsidDel="00445B66">
          <w:rPr>
            <w:rFonts w:ascii="Times" w:hAnsi="Times" w:cs="Times"/>
            <w:lang w:val="pt-BR"/>
          </w:rPr>
          <w:delText xml:space="preserve"> em python, utilizando as bibliotecas Beautifulsoup e Selenium, ambas abertas, com o Beautifulsoup projetado para análise de documentos HTML e XML e Selenium projetado para ser uma estrutura portátil para testar aplicações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w:delText>
        </w:r>
      </w:del>
    </w:p>
    <w:p w14:paraId="3DA9C99C" w14:textId="7C790DF2" w:rsidR="00330975" w:rsidRPr="00741851" w:rsidRDefault="00330975" w:rsidP="00330975">
      <w:pPr>
        <w:pStyle w:val="BodyText"/>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296204" w:rsidP="007B623D">
            <w:pPr>
              <w:pStyle w:val="TableParagraph"/>
              <w:spacing w:line="179" w:lineRule="exact"/>
              <w:rPr>
                <w:rFonts w:ascii="Times" w:hAnsi="Times" w:cs="Times"/>
                <w:noProof/>
                <w:sz w:val="20"/>
                <w:szCs w:val="20"/>
                <w:lang w:val="pt-BR"/>
              </w:rPr>
            </w:pPr>
            <w:hyperlink r:id="rId12"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296204" w:rsidP="007B623D">
            <w:pPr>
              <w:pStyle w:val="TableParagraph"/>
              <w:rPr>
                <w:rFonts w:ascii="Times" w:hAnsi="Times" w:cs="Times"/>
                <w:noProof/>
                <w:sz w:val="20"/>
                <w:szCs w:val="20"/>
                <w:lang w:val="pt"/>
              </w:rPr>
            </w:pPr>
            <w:r>
              <w:fldChar w:fldCharType="begin"/>
            </w:r>
            <w:r w:rsidRPr="00445B66">
              <w:rPr>
                <w:lang w:val="pt"/>
                <w:rPrChange w:id="23" w:author="Laura Almeida" w:date="2021-05-26T13:42:00Z">
                  <w:rPr/>
                </w:rPrChange>
              </w:rPr>
              <w:instrText xml:space="preserve"> HYPERLINK "https://www.conversaafiada.com.br/politica/" \h </w:instrText>
            </w:r>
            <w: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296204" w:rsidP="007B623D">
            <w:pPr>
              <w:pStyle w:val="TableParagraph"/>
              <w:rPr>
                <w:rFonts w:ascii="Times" w:hAnsi="Times" w:cs="Times"/>
                <w:noProof/>
                <w:sz w:val="20"/>
                <w:szCs w:val="20"/>
                <w:lang w:val="pt"/>
              </w:rPr>
            </w:pPr>
            <w:r>
              <w:fldChar w:fldCharType="begin"/>
            </w:r>
            <w:r w:rsidRPr="00445B66">
              <w:rPr>
                <w:lang w:val="pt"/>
                <w:rPrChange w:id="24" w:author="Laura Almeida" w:date="2021-05-26T13:42:00Z">
                  <w:rPr/>
                </w:rPrChange>
              </w:rPr>
              <w:instrText xml:space="preserve"> HYPERLINK "https://g1.globo.com/politica/" \h </w:instrText>
            </w:r>
            <w: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296204" w:rsidP="007B623D">
            <w:pPr>
              <w:pStyle w:val="TableParagraph"/>
              <w:spacing w:line="171" w:lineRule="exact"/>
              <w:rPr>
                <w:rFonts w:ascii="Times" w:hAnsi="Times" w:cs="Times"/>
                <w:noProof/>
                <w:sz w:val="20"/>
                <w:szCs w:val="20"/>
                <w:lang w:val="pt"/>
              </w:rPr>
            </w:pPr>
            <w:r>
              <w:fldChar w:fldCharType="begin"/>
            </w:r>
            <w:r w:rsidRPr="00445B66">
              <w:rPr>
                <w:lang w:val="pt"/>
                <w:rPrChange w:id="25" w:author="Laura Almeida" w:date="2021-05-26T13:42:00Z">
                  <w:rPr/>
                </w:rPrChange>
              </w:rPr>
              <w:instrText xml:space="preserve"> HYPERLINK "https://politica.estadao.com.br/noticias/" \h </w:instrText>
            </w:r>
            <w: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Heading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69654CAF" w:rsidR="000C4AFF" w:rsidRDefault="007D06EA" w:rsidP="000C4AFF">
      <w:pPr>
        <w:spacing w:before="120"/>
        <w:jc w:val="both"/>
        <w:rPr>
          <w:rFonts w:ascii="Times" w:hAnsi="Times"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02B9E799">
            <wp:simplePos x="0" y="0"/>
            <wp:positionH relativeFrom="margin">
              <wp:posOffset>1106170</wp:posOffset>
            </wp:positionH>
            <wp:positionV relativeFrom="paragraph">
              <wp:posOffset>782320</wp:posOffset>
            </wp:positionV>
            <wp:extent cx="2679065" cy="179832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2679065" cy="1798320"/>
                    </a:xfrm>
                    <a:prstGeom prst="rect">
                      <a:avLst/>
                    </a:prstGeom>
                  </pic:spPr>
                </pic:pic>
              </a:graphicData>
            </a:graphic>
            <wp14:sizeRelH relativeFrom="margin">
              <wp14:pctWidth>0</wp14:pctWidth>
            </wp14:sizeRelH>
            <wp14:sizeRelV relativeFrom="margin">
              <wp14:pctHeight>0</wp14:pctHeight>
            </wp14:sizeRelV>
          </wp:anchor>
        </w:drawing>
      </w:r>
      <w:ins w:id="26" w:author="Laura Almeida" w:date="2021-05-26T13:45:00Z">
        <w:r w:rsidR="00445B66">
          <w:rPr>
            <w:noProof/>
            <w:lang w:val="pt-BR"/>
          </w:rPr>
          <w:t>De acordo com a</w:t>
        </w:r>
        <w:r w:rsidR="00445B66" w:rsidRPr="005C403B">
          <w:rPr>
            <w:noProof/>
            <w:lang w:val="pt-BR"/>
          </w:rPr>
          <w:t xml:space="preserve"> Fig</w:t>
        </w:r>
        <w:r w:rsidR="00445B66">
          <w:rPr>
            <w:noProof/>
            <w:lang w:val="pt-BR"/>
          </w:rPr>
          <w:t>ura</w:t>
        </w:r>
        <w:r w:rsidR="00445B66" w:rsidRPr="005C403B">
          <w:rPr>
            <w:noProof/>
            <w:lang w:val="pt-BR"/>
          </w:rPr>
          <w:t xml:space="preserve">. </w:t>
        </w:r>
        <w:r w:rsidR="00445B66">
          <w:rPr>
            <w:noProof/>
            <w:lang w:val="pt-BR"/>
          </w:rPr>
          <w:t>4</w:t>
        </w:r>
        <w:r w:rsidR="00445B66" w:rsidRPr="005C403B">
          <w:rPr>
            <w:noProof/>
            <w:lang w:val="pt-BR"/>
          </w:rPr>
          <w:t>.</w:t>
        </w:r>
        <w:r w:rsidR="00445B66">
          <w:rPr>
            <w:noProof/>
            <w:lang w:val="pt-BR"/>
          </w:rPr>
          <w:t xml:space="preserve"> é possível</w:t>
        </w:r>
        <w:r w:rsidR="00445B66" w:rsidRPr="005C403B">
          <w:rPr>
            <w:noProof/>
            <w:lang w:val="pt-BR"/>
          </w:rPr>
          <w:t xml:space="preserve"> notar que a mediana da</w:t>
        </w:r>
        <w:r w:rsidR="00445B66">
          <w:rPr>
            <w:noProof/>
            <w:lang w:val="pt-BR"/>
          </w:rPr>
          <w:t xml:space="preserve"> quantidade de palavras nas </w:t>
        </w:r>
        <w:r w:rsidR="00445B66" w:rsidRPr="005C403B">
          <w:rPr>
            <w:noProof/>
            <w:lang w:val="pt-BR"/>
          </w:rPr>
          <w:t xml:space="preserve">notícias não </w:t>
        </w:r>
        <w:r w:rsidR="00445B66">
          <w:rPr>
            <w:noProof/>
            <w:lang w:val="pt-BR"/>
          </w:rPr>
          <w:t>falsas</w:t>
        </w:r>
        <w:r w:rsidR="00445B66" w:rsidRPr="005C403B">
          <w:rPr>
            <w:noProof/>
            <w:lang w:val="pt-BR"/>
          </w:rPr>
          <w:t xml:space="preserve">, representadas pelo número 1, é muito maior do que 50% das </w:t>
        </w:r>
        <w:r w:rsidR="00445B66">
          <w:rPr>
            <w:noProof/>
            <w:lang w:val="pt-BR"/>
          </w:rPr>
          <w:t>notícias falsas</w:t>
        </w:r>
        <w:r w:rsidR="00445B66" w:rsidRPr="005C403B">
          <w:rPr>
            <w:noProof/>
            <w:lang w:val="pt-BR"/>
          </w:rPr>
          <w:t>, representadas pelo número 0</w:t>
        </w:r>
        <w:r w:rsidR="00445B66">
          <w:rPr>
            <w:noProof/>
            <w:lang w:val="pt-BR"/>
          </w:rPr>
          <w:t>.</w:t>
        </w:r>
      </w:ins>
      <w:del w:id="27" w:author="Laura Almeida" w:date="2021-05-26T13:45:00Z">
        <w:r w:rsidR="000C4AFF" w:rsidRPr="000C4AFF" w:rsidDel="00445B66">
          <w:rPr>
            <w:rFonts w:ascii="Times" w:hAnsi="Times" w:cs="Times"/>
            <w:lang w:val="pt-BR"/>
          </w:rPr>
          <w:delTex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delText>
        </w:r>
      </w:del>
    </w:p>
    <w:p w14:paraId="1616996D" w14:textId="194AE5F9"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43E57477" w:rsidR="000C4AFF" w:rsidRPr="000C4AFF" w:rsidDel="00445B66" w:rsidRDefault="00445B66" w:rsidP="000C4AFF">
      <w:pPr>
        <w:spacing w:before="120"/>
        <w:ind w:firstLine="720"/>
        <w:jc w:val="both"/>
        <w:rPr>
          <w:del w:id="28" w:author="Laura Almeida" w:date="2021-05-26T13:46:00Z"/>
          <w:rFonts w:ascii="Times" w:hAnsi="Times" w:cs="Times"/>
          <w:lang w:val="pt-BR"/>
        </w:rPr>
      </w:pPr>
      <w:ins w:id="29" w:author="Laura Almeida" w:date="2021-05-26T13:46:00Z">
        <w:r w:rsidRPr="00445B66">
          <w:rPr>
            <w:rFonts w:ascii="Times" w:hAnsi="Times" w:cs="Times"/>
            <w:lang w:val="pt-BR"/>
          </w:rPr>
          <w:t xml:space="preserve">Portanto pode-se levantar a hipótese que as noticias falsas tendem a ter textos mais curtos, cuja comprovação pode ser dada também pela média das palavras, onde o número delas em notícias falsas é de 303 caracteres, enquanto em uma notícia não falsa o número aumenta para 527 caracteres. No entanto, é possível notar possíveis outliers, ou valores atípicos, pois há notícias falsas com mais de 1000 palavras, ou seja algumas noticias falsas podem ter um corpo textual maior do que padrão, e isso poderá dificultar os algoritmos na diferenciação entre as classes. </w:t>
        </w:r>
      </w:ins>
      <w:del w:id="30" w:author="Laura Almeida" w:date="2021-05-26T13:46:00Z">
        <w:r w:rsidR="000C4AFF" w:rsidRPr="000C4AFF" w:rsidDel="00445B66">
          <w:rPr>
            <w:rFonts w:ascii="Times" w:hAnsi="Times" w:cs="Times"/>
            <w:lang w:val="pt-BR"/>
          </w:rPr>
          <w:delText xml:space="preserve">De acordo com a Figura. </w:delText>
        </w:r>
        <w:r w:rsidR="000C4AFF" w:rsidDel="00445B66">
          <w:rPr>
            <w:rFonts w:ascii="Times" w:hAnsi="Times" w:cs="Times"/>
            <w:lang w:val="pt-BR"/>
          </w:rPr>
          <w:delText>3</w:delText>
        </w:r>
        <w:r w:rsidR="000C4AFF" w:rsidRPr="000C4AFF" w:rsidDel="00445B66">
          <w:rPr>
            <w:rFonts w:ascii="Times" w:hAnsi="Times" w:cs="Times"/>
            <w:lang w:val="pt-BR"/>
          </w:rPr>
          <w:delTex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delText>
        </w:r>
      </w:del>
    </w:p>
    <w:p w14:paraId="57667C4F" w14:textId="77777777" w:rsidR="00445B66" w:rsidRDefault="000C4AFF" w:rsidP="000C4AFF">
      <w:pPr>
        <w:spacing w:before="120"/>
        <w:ind w:firstLine="720"/>
        <w:jc w:val="both"/>
        <w:rPr>
          <w:ins w:id="31" w:author="Laura Almeida" w:date="2021-05-26T13:46:00Z"/>
          <w:rFonts w:ascii="Times" w:hAnsi="Times" w:cs="Times"/>
          <w:lang w:val="pt-BR"/>
        </w:rPr>
      </w:pPr>
      <w:r w:rsidRPr="000C4AFF">
        <w:rPr>
          <w:rFonts w:ascii="Times" w:hAnsi="Times" w:cs="Times"/>
          <w:lang w:val="pt-BR"/>
        </w:rPr>
        <w:t>Também foi descoberto que, em média, o número de palavras em notícias falsas é de 303 caracteres, enquanto em uma notícia não falsa o número aumenta para 527 caracteres.</w:t>
      </w:r>
      <w:r>
        <w:rPr>
          <w:rFonts w:ascii="Times" w:hAnsi="Times" w:cs="Times"/>
          <w:lang w:val="pt-BR"/>
        </w:rPr>
        <w:t xml:space="preserve"> </w:t>
      </w:r>
    </w:p>
    <w:p w14:paraId="7BC8D622" w14:textId="584A06AE"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Pr="00DD1025">
        <w:rPr>
          <w:rFonts w:ascii="Times" w:hAnsi="Times" w:cs="Times"/>
          <w:i/>
          <w:lang w:val="pt-BR"/>
        </w:rPr>
        <w:t>ord</w:t>
      </w:r>
      <w:r w:rsidR="00DD1025">
        <w:rPr>
          <w:rFonts w:ascii="Times" w:hAnsi="Times" w:cs="Times"/>
          <w:i/>
          <w:lang w:val="pt-BR"/>
        </w:rPr>
        <w:t>c</w:t>
      </w:r>
      <w:r w:rsidRPr="00DD1025">
        <w:rPr>
          <w:rFonts w:ascii="Times" w:hAnsi="Times" w:cs="Times"/>
          <w:i/>
          <w:lang w:val="pt-BR"/>
        </w:rPr>
        <w:t>loud</w:t>
      </w:r>
      <w:r w:rsidRPr="000C4AFF">
        <w:rPr>
          <w:rFonts w:ascii="Times" w:hAnsi="Times" w:cs="Times"/>
          <w:lang w:val="pt-BR"/>
        </w:rPr>
        <w:t xml:space="preserve"> foi gerado e, além facilitar a visualização, </w:t>
      </w:r>
      <w:r w:rsidRPr="000C4AFF">
        <w:rPr>
          <w:rFonts w:ascii="Times" w:hAnsi="Times" w:cs="Times"/>
          <w:lang w:val="pt-BR"/>
        </w:rPr>
        <w:lastRenderedPageBreak/>
        <w:t xml:space="preserve">pode ajudar a entender se é necessário realizar o pré-processamento novamente, para </w:t>
      </w:r>
      <w:r w:rsidR="007D06EA" w:rsidRPr="005C403B">
        <w:rPr>
          <w:noProof/>
          <w:lang w:val="pt-BR"/>
        </w:rPr>
        <w:drawing>
          <wp:anchor distT="0" distB="0" distL="0" distR="0" simplePos="0" relativeHeight="251661312" behindDoc="0" locked="0" layoutInCell="1" allowOverlap="1" wp14:anchorId="7024A349" wp14:editId="763479A9">
            <wp:simplePos x="0" y="0"/>
            <wp:positionH relativeFrom="margin">
              <wp:posOffset>939165</wp:posOffset>
            </wp:positionH>
            <wp:positionV relativeFrom="paragraph">
              <wp:posOffset>514985</wp:posOffset>
            </wp:positionV>
            <wp:extent cx="3043555" cy="1178560"/>
            <wp:effectExtent l="0" t="0" r="4445" b="254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3043555" cy="1178560"/>
                    </a:xfrm>
                    <a:prstGeom prst="rect">
                      <a:avLst/>
                    </a:prstGeom>
                  </pic:spPr>
                </pic:pic>
              </a:graphicData>
            </a:graphic>
            <wp14:sizeRelH relativeFrom="margin">
              <wp14:pctWidth>0</wp14:pctWidth>
            </wp14:sizeRelH>
            <wp14:sizeRelV relativeFrom="margin">
              <wp14:pctHeight>0</wp14:pctHeight>
            </wp14:sizeRelV>
          </wp:anchor>
        </w:drawing>
      </w:r>
      <w:r w:rsidRPr="000C4AFF">
        <w:rPr>
          <w:rFonts w:ascii="Times" w:hAnsi="Times" w:cs="Times"/>
          <w:lang w:val="pt-BR"/>
        </w:rPr>
        <w:t>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139A50A" w:rsidR="000C4AFF" w:rsidRDefault="00445B66" w:rsidP="004874CF">
      <w:pPr>
        <w:spacing w:before="120"/>
        <w:ind w:firstLine="720"/>
        <w:jc w:val="both"/>
        <w:rPr>
          <w:rFonts w:ascii="Times" w:hAnsi="Times" w:cs="Times"/>
          <w:lang w:val="pt-BR"/>
        </w:rPr>
      </w:pPr>
      <w:ins w:id="32" w:author="Laura Almeida" w:date="2021-05-26T13:49:00Z">
        <w:r w:rsidRPr="005C403B">
          <w:rPr>
            <w:noProof/>
            <w:lang w:val="pt-BR"/>
          </w:rPr>
          <w:t>Como</w:t>
        </w:r>
        <w:r w:rsidRPr="005C403B">
          <w:rPr>
            <w:noProof/>
            <w:spacing w:val="-13"/>
            <w:lang w:val="pt-BR"/>
          </w:rPr>
          <w:t xml:space="preserve"> </w:t>
        </w:r>
        <w:r w:rsidRPr="005C403B">
          <w:rPr>
            <w:noProof/>
            <w:lang w:val="pt-BR"/>
          </w:rPr>
          <w:t>mostrado</w:t>
        </w:r>
        <w:r w:rsidRPr="005C403B">
          <w:rPr>
            <w:noProof/>
            <w:spacing w:val="-12"/>
            <w:lang w:val="pt-BR"/>
          </w:rPr>
          <w:t xml:space="preserve"> </w:t>
        </w:r>
        <w:r w:rsidRPr="005C403B">
          <w:rPr>
            <w:noProof/>
            <w:lang w:val="pt-BR"/>
          </w:rPr>
          <w:t>na</w:t>
        </w:r>
        <w:r w:rsidRPr="005C403B">
          <w:rPr>
            <w:noProof/>
            <w:spacing w:val="-14"/>
            <w:lang w:val="pt-BR"/>
          </w:rPr>
          <w:t xml:space="preserve"> </w:t>
        </w:r>
        <w:r w:rsidRPr="005C403B">
          <w:rPr>
            <w:noProof/>
            <w:lang w:val="pt-BR"/>
          </w:rPr>
          <w:t>Fig</w:t>
        </w:r>
        <w:r>
          <w:rPr>
            <w:noProof/>
            <w:lang w:val="pt-BR"/>
          </w:rPr>
          <w:t>ura</w:t>
        </w:r>
        <w:r w:rsidRPr="005C403B">
          <w:rPr>
            <w:noProof/>
            <w:lang w:val="pt-BR"/>
          </w:rPr>
          <w:t>.</w:t>
        </w:r>
        <w:r w:rsidRPr="005C403B">
          <w:rPr>
            <w:noProof/>
            <w:spacing w:val="-13"/>
            <w:lang w:val="pt-BR"/>
          </w:rPr>
          <w:t xml:space="preserve"> </w:t>
        </w:r>
        <w:r>
          <w:rPr>
            <w:noProof/>
            <w:lang w:val="pt-BR"/>
          </w:rPr>
          <w:t>5</w:t>
        </w:r>
        <w:r w:rsidRPr="005C403B">
          <w:rPr>
            <w:noProof/>
            <w:lang w:val="pt-BR"/>
          </w:rPr>
          <w:t>,</w:t>
        </w:r>
        <w:r w:rsidRPr="005C403B">
          <w:rPr>
            <w:noProof/>
            <w:spacing w:val="-13"/>
            <w:lang w:val="pt-BR"/>
          </w:rPr>
          <w:t xml:space="preserve"> </w:t>
        </w:r>
        <w:r w:rsidRPr="005C403B">
          <w:rPr>
            <w:noProof/>
            <w:lang w:val="pt-BR"/>
          </w:rPr>
          <w:t>as</w:t>
        </w:r>
        <w:r w:rsidRPr="005C403B">
          <w:rPr>
            <w:noProof/>
            <w:spacing w:val="-13"/>
            <w:lang w:val="pt-BR"/>
          </w:rPr>
          <w:t xml:space="preserve"> </w:t>
        </w:r>
        <w:r w:rsidRPr="005C403B">
          <w:rPr>
            <w:noProof/>
            <w:lang w:val="pt-BR"/>
          </w:rPr>
          <w:t>palavras</w:t>
        </w:r>
        <w:r w:rsidRPr="005C403B">
          <w:rPr>
            <w:noProof/>
            <w:spacing w:val="-13"/>
            <w:lang w:val="pt-BR"/>
          </w:rPr>
          <w:t xml:space="preserve"> </w:t>
        </w:r>
        <w:r w:rsidRPr="005C403B">
          <w:rPr>
            <w:noProof/>
            <w:lang w:val="pt-BR"/>
          </w:rPr>
          <w:t>podem</w:t>
        </w:r>
        <w:r w:rsidRPr="005C403B">
          <w:rPr>
            <w:noProof/>
            <w:spacing w:val="-13"/>
            <w:lang w:val="pt-BR"/>
          </w:rPr>
          <w:t xml:space="preserve"> </w:t>
        </w:r>
        <w:r w:rsidRPr="005C403B">
          <w:rPr>
            <w:noProof/>
            <w:lang w:val="pt-BR"/>
          </w:rPr>
          <w:t>parecer</w:t>
        </w:r>
        <w:r w:rsidRPr="005C403B">
          <w:rPr>
            <w:noProof/>
            <w:spacing w:val="-12"/>
            <w:lang w:val="pt-BR"/>
          </w:rPr>
          <w:t xml:space="preserve"> </w:t>
        </w:r>
        <w:r w:rsidRPr="005C403B">
          <w:rPr>
            <w:noProof/>
            <w:lang w:val="pt-BR"/>
          </w:rPr>
          <w:t>estranhas,</w:t>
        </w:r>
        <w:r w:rsidRPr="005C403B">
          <w:rPr>
            <w:noProof/>
            <w:spacing w:val="-13"/>
            <w:lang w:val="pt-BR"/>
          </w:rPr>
          <w:t xml:space="preserve"> </w:t>
        </w:r>
        <w:r w:rsidRPr="005C403B">
          <w:rPr>
            <w:noProof/>
            <w:lang w:val="pt-BR"/>
          </w:rPr>
          <w:t>mas</w:t>
        </w:r>
        <w:r w:rsidRPr="005C403B">
          <w:rPr>
            <w:noProof/>
            <w:spacing w:val="-14"/>
            <w:lang w:val="pt-BR"/>
          </w:rPr>
          <w:t xml:space="preserve"> </w:t>
        </w:r>
        <w:r w:rsidRPr="005C403B">
          <w:rPr>
            <w:noProof/>
            <w:lang w:val="pt-BR"/>
          </w:rPr>
          <w:t>isso</w:t>
        </w:r>
        <w:r w:rsidRPr="005C403B">
          <w:rPr>
            <w:noProof/>
            <w:spacing w:val="-11"/>
            <w:lang w:val="pt-BR"/>
          </w:rPr>
          <w:t xml:space="preserve"> </w:t>
        </w:r>
        <w:r w:rsidRPr="005C403B">
          <w:rPr>
            <w:noProof/>
            <w:lang w:val="pt-BR"/>
          </w:rPr>
          <w:t>é</w:t>
        </w:r>
        <w:r w:rsidRPr="005C403B">
          <w:rPr>
            <w:noProof/>
            <w:spacing w:val="-12"/>
            <w:lang w:val="pt-BR"/>
          </w:rPr>
          <w:t xml:space="preserve"> </w:t>
        </w:r>
        <w:r w:rsidRPr="005C403B">
          <w:rPr>
            <w:noProof/>
            <w:lang w:val="pt-BR"/>
          </w:rPr>
          <w:t xml:space="preserve">devido ao processo de stemização. É comum as </w:t>
        </w:r>
        <w:r>
          <w:rPr>
            <w:noProof/>
            <w:lang w:val="pt-BR"/>
          </w:rPr>
          <w:t>notícias falsas</w:t>
        </w:r>
        <w:r w:rsidRPr="005C403B">
          <w:rPr>
            <w:noProof/>
            <w:lang w:val="pt-BR"/>
          </w:rPr>
          <w:t xml:space="preserve"> políticas brasileiras terem palavras como</w:t>
        </w:r>
        <w:r w:rsidRPr="005C403B">
          <w:rPr>
            <w:noProof/>
            <w:spacing w:val="-15"/>
            <w:lang w:val="pt-BR"/>
          </w:rPr>
          <w:t xml:space="preserve"> </w:t>
        </w:r>
        <w:r w:rsidRPr="005C403B">
          <w:rPr>
            <w:noProof/>
            <w:lang w:val="pt-BR"/>
          </w:rPr>
          <w:t>"não",</w:t>
        </w:r>
        <w:r w:rsidRPr="005C403B">
          <w:rPr>
            <w:noProof/>
            <w:spacing w:val="-14"/>
            <w:lang w:val="pt-BR"/>
          </w:rPr>
          <w:t xml:space="preserve"> </w:t>
        </w:r>
        <w:r w:rsidRPr="005C403B">
          <w:rPr>
            <w:noProof/>
            <w:lang w:val="pt-BR"/>
          </w:rPr>
          <w:t>"brasil",</w:t>
        </w:r>
        <w:r w:rsidRPr="005C403B">
          <w:rPr>
            <w:noProof/>
            <w:spacing w:val="-16"/>
            <w:lang w:val="pt-BR"/>
          </w:rPr>
          <w:t xml:space="preserve"> </w:t>
        </w:r>
        <w:r w:rsidRPr="005C403B">
          <w:rPr>
            <w:noProof/>
            <w:lang w:val="pt-BR"/>
          </w:rPr>
          <w:t>"governo",</w:t>
        </w:r>
        <w:r w:rsidRPr="005C403B">
          <w:rPr>
            <w:noProof/>
            <w:spacing w:val="-14"/>
            <w:lang w:val="pt-BR"/>
          </w:rPr>
          <w:t xml:space="preserve"> </w:t>
        </w:r>
        <w:r w:rsidRPr="005C403B">
          <w:rPr>
            <w:noProof/>
            <w:lang w:val="pt-BR"/>
          </w:rPr>
          <w:t>"bolsonaro",</w:t>
        </w:r>
        <w:r w:rsidRPr="005C403B">
          <w:rPr>
            <w:noProof/>
            <w:spacing w:val="-15"/>
            <w:lang w:val="pt-BR"/>
          </w:rPr>
          <w:t xml:space="preserve"> </w:t>
        </w:r>
        <w:r w:rsidRPr="005C403B">
          <w:rPr>
            <w:noProof/>
            <w:lang w:val="pt-BR"/>
          </w:rPr>
          <w:t>"presidente"</w:t>
        </w:r>
        <w:r w:rsidRPr="005C403B">
          <w:rPr>
            <w:noProof/>
            <w:spacing w:val="-14"/>
            <w:lang w:val="pt-BR"/>
          </w:rPr>
          <w:t xml:space="preserve"> </w:t>
        </w:r>
        <w:r>
          <w:rPr>
            <w:noProof/>
            <w:lang w:val="pt-BR"/>
          </w:rPr>
          <w:t>como as palavras mais evidentes, q</w:t>
        </w:r>
        <w:r w:rsidRPr="005C403B">
          <w:rPr>
            <w:noProof/>
            <w:lang w:val="pt-BR"/>
          </w:rPr>
          <w:t>uanto</w:t>
        </w:r>
        <w:r w:rsidRPr="005C403B">
          <w:rPr>
            <w:noProof/>
            <w:spacing w:val="-14"/>
            <w:lang w:val="pt-BR"/>
          </w:rPr>
          <w:t xml:space="preserve"> </w:t>
        </w:r>
        <w:r w:rsidRPr="005C403B">
          <w:rPr>
            <w:noProof/>
            <w:lang w:val="pt-BR"/>
          </w:rPr>
          <w:t>maior o tamanho das palavras no gráfico, mais recorrente é nas notícias</w:t>
        </w:r>
        <w:r>
          <w:rPr>
            <w:noProof/>
            <w:lang w:val="pt-BR"/>
          </w:rPr>
          <w:t xml:space="preserve">, diferente das </w:t>
        </w:r>
        <w:r w:rsidRPr="005C403B">
          <w:rPr>
            <w:noProof/>
            <w:lang w:val="pt-BR"/>
          </w:rPr>
          <w:t xml:space="preserve">notícias </w:t>
        </w:r>
        <w:r>
          <w:rPr>
            <w:noProof/>
            <w:lang w:val="pt-BR"/>
          </w:rPr>
          <w:t>não falsas</w:t>
        </w:r>
        <w:r>
          <w:rPr>
            <w:noProof/>
            <w:lang w:val="pt-BR"/>
          </w:rPr>
          <w:t>(</w:t>
        </w:r>
        <w:r w:rsidRPr="005C403B">
          <w:rPr>
            <w:noProof/>
            <w:lang w:val="pt-BR"/>
          </w:rPr>
          <w:t xml:space="preserve"> Figura </w:t>
        </w:r>
        <w:r>
          <w:rPr>
            <w:noProof/>
            <w:lang w:val="pt-BR"/>
          </w:rPr>
          <w:t>3</w:t>
        </w:r>
        <w:r>
          <w:rPr>
            <w:noProof/>
            <w:lang w:val="pt-BR"/>
          </w:rPr>
          <w:t xml:space="preserve">), </w:t>
        </w:r>
        <w:r>
          <w:rPr>
            <w:noProof/>
            <w:lang w:val="pt-BR"/>
          </w:rPr>
          <w:t>onde há mais palavras que são mais frequentes de aparecer</w:t>
        </w:r>
        <w:r w:rsidRPr="005C403B">
          <w:rPr>
            <w:noProof/>
            <w:lang w:val="pt-BR"/>
          </w:rPr>
          <w:t>.</w:t>
        </w:r>
      </w:ins>
      <w:del w:id="33" w:author="Laura Almeida" w:date="2021-05-26T13:49:00Z">
        <w:r w:rsidR="000C4AFF" w:rsidRPr="000C4AFF" w:rsidDel="00445B66">
          <w:rPr>
            <w:rFonts w:ascii="Times" w:hAnsi="Times" w:cs="Times"/>
            <w:lang w:val="pt-BR"/>
          </w:rPr>
          <w:delText>Como mostrado na Figura. 4., as palavras podem parecer estranhas, mas isso é devido ao processo de stemização</w:delText>
        </w:r>
        <w:r w:rsidR="00FE5470" w:rsidDel="00445B66">
          <w:rPr>
            <w:rFonts w:ascii="Times" w:hAnsi="Times" w:cs="Times"/>
            <w:lang w:val="pt-BR"/>
          </w:rPr>
          <w:delText>, é</w:delText>
        </w:r>
        <w:r w:rsidR="000C4AFF" w:rsidRPr="000C4AFF" w:rsidDel="00445B66">
          <w:rPr>
            <w:rFonts w:ascii="Times" w:hAnsi="Times" w:cs="Times"/>
            <w:lang w:val="pt-BR"/>
          </w:rPr>
          <w:delTex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delText>
        </w:r>
      </w:del>
    </w:p>
    <w:p w14:paraId="1835FDC8" w14:textId="5FF46E00" w:rsidR="000C4AF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BodyText"/>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lastRenderedPageBreak/>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6B819D30"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w:t>
      </w:r>
      <w:del w:id="34" w:author="Laura Almeida" w:date="2021-05-26T13:47:00Z">
        <w:r w:rsidRPr="004874CF" w:rsidDel="00445B66">
          <w:rPr>
            <w:rFonts w:ascii="Times" w:hAnsi="Times" w:cs="Times"/>
            <w:lang w:val="pt-BR"/>
          </w:rPr>
          <w:delText xml:space="preserve"> e Tabela 4</w:delText>
        </w:r>
      </w:del>
      <w:r w:rsidRPr="004874CF">
        <w:rPr>
          <w:rFonts w:ascii="Times" w:hAnsi="Times" w:cs="Times"/>
          <w:lang w:val="pt-BR"/>
        </w:rPr>
        <w:t>.</w:t>
      </w:r>
    </w:p>
    <w:p w14:paraId="2FB73DAD" w14:textId="77777777" w:rsidR="004874CF" w:rsidRPr="00616666" w:rsidRDefault="004874CF" w:rsidP="004874CF">
      <w:pPr>
        <w:pStyle w:val="BodyText"/>
        <w:spacing w:before="119"/>
        <w:ind w:right="120"/>
        <w:jc w:val="center"/>
        <w:rPr>
          <w:noProof/>
          <w:lang w:val="pt-BR"/>
        </w:rPr>
      </w:pPr>
      <w:r>
        <w:rPr>
          <w:noProof/>
          <w:sz w:val="20"/>
          <w:lang w:val="pt-BR"/>
        </w:rPr>
        <w:drawing>
          <wp:inline distT="0" distB="0" distL="0" distR="0" wp14:anchorId="7C6EFA43" wp14:editId="74F48408">
            <wp:extent cx="3519805" cy="1558888"/>
            <wp:effectExtent l="0" t="0" r="4445" b="381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rotWithShape="1">
                    <a:blip r:embed="rId15" cstate="print">
                      <a:extLst>
                        <a:ext uri="{28A0092B-C50C-407E-A947-70E740481C1C}">
                          <a14:useLocalDpi xmlns:a14="http://schemas.microsoft.com/office/drawing/2010/main" val="0"/>
                        </a:ext>
                      </a:extLst>
                    </a:blip>
                    <a:srcRect l="2412" t="4308" r="3500" b="4746"/>
                    <a:stretch/>
                  </pic:blipFill>
                  <pic:spPr bwMode="auto">
                    <a:xfrm>
                      <a:off x="0" y="0"/>
                      <a:ext cx="3694410" cy="1636219"/>
                    </a:xfrm>
                    <a:prstGeom prst="rect">
                      <a:avLst/>
                    </a:prstGeom>
                    <a:ln>
                      <a:noFill/>
                    </a:ln>
                    <a:extLst>
                      <a:ext uri="{53640926-AAD7-44D8-BBD7-CCE9431645EC}">
                        <a14:shadowObscured xmlns:a14="http://schemas.microsoft.com/office/drawing/2010/main"/>
                      </a:ext>
                    </a:extLst>
                  </pic:spPr>
                </pic:pic>
              </a:graphicData>
            </a:graphic>
          </wp:inline>
        </w:drawing>
      </w:r>
    </w:p>
    <w:p w14:paraId="23C5F5AF" w14:textId="77777777" w:rsidR="004874CF" w:rsidRPr="00741851" w:rsidRDefault="004874CF" w:rsidP="003C0EF3">
      <w:pPr>
        <w:pStyle w:val="BodyText"/>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11BBC502"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w:t>
      </w:r>
      <w:del w:id="35" w:author="Laura Almeida" w:date="2021-05-26T13:47:00Z">
        <w:r w:rsidRPr="004874CF" w:rsidDel="00445B66">
          <w:rPr>
            <w:rFonts w:ascii="Times" w:hAnsi="Times" w:cs="Times"/>
            <w:lang w:val="pt-BR"/>
          </w:rPr>
          <w:delText xml:space="preserve"> e na Tabela 4</w:delText>
        </w:r>
      </w:del>
      <w:r w:rsidRPr="004874CF">
        <w:rPr>
          <w:rFonts w:ascii="Times" w:hAnsi="Times" w:cs="Times"/>
          <w:lang w:val="pt-BR"/>
        </w:rPr>
        <w:t xml:space="preserve">,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Heading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328F0E32" w:rsidR="00B262C8" w:rsidDel="00445B66" w:rsidRDefault="00445B66" w:rsidP="00527063">
      <w:pPr>
        <w:spacing w:before="120"/>
        <w:jc w:val="both"/>
        <w:rPr>
          <w:del w:id="36" w:author="Laura Almeida" w:date="2021-05-26T13:50:00Z"/>
          <w:rFonts w:ascii="Times" w:hAnsi="Times" w:cs="Times"/>
          <w:lang w:val="pt-BR"/>
        </w:rPr>
      </w:pPr>
      <w:ins w:id="37" w:author="Laura Almeida" w:date="2021-05-26T13:50:00Z">
        <w:r>
          <w:rPr>
            <w:noProof/>
            <w:lang w:val="pt-BR"/>
          </w:rPr>
          <w:t>Notícias falsas</w:t>
        </w:r>
        <w:r w:rsidRPr="005C403B">
          <w:rPr>
            <w:noProof/>
            <w:lang w:val="pt-BR"/>
          </w:rPr>
          <w:t xml:space="preserve"> têm mostrado claramente sua influência na sociedade, espalhando cada vez mais desinformação sobre quaisquer temas em que estejam inseridas. Infelizmente, a chance</w:t>
        </w:r>
        <w:r w:rsidRPr="005C403B">
          <w:rPr>
            <w:noProof/>
            <w:spacing w:val="-12"/>
            <w:lang w:val="pt-BR"/>
          </w:rPr>
          <w:t xml:space="preserve"> </w:t>
        </w:r>
        <w:r w:rsidRPr="005C403B">
          <w:rPr>
            <w:noProof/>
            <w:lang w:val="pt-BR"/>
          </w:rPr>
          <w:t>de</w:t>
        </w:r>
        <w:r w:rsidRPr="005C403B">
          <w:rPr>
            <w:noProof/>
            <w:spacing w:val="-12"/>
            <w:lang w:val="pt-BR"/>
          </w:rPr>
          <w:t xml:space="preserve"> </w:t>
        </w:r>
        <w:r>
          <w:rPr>
            <w:noProof/>
            <w:lang w:val="pt-BR"/>
          </w:rPr>
          <w:t>notícias falsas</w:t>
        </w:r>
        <w:r w:rsidRPr="005C403B">
          <w:rPr>
            <w:noProof/>
            <w:spacing w:val="-11"/>
            <w:lang w:val="pt-BR"/>
          </w:rPr>
          <w:t xml:space="preserve"> </w:t>
        </w:r>
        <w:r w:rsidRPr="005C403B">
          <w:rPr>
            <w:noProof/>
            <w:lang w:val="pt-BR"/>
          </w:rPr>
          <w:t>se</w:t>
        </w:r>
        <w:r w:rsidRPr="005C403B">
          <w:rPr>
            <w:noProof/>
            <w:spacing w:val="-12"/>
            <w:lang w:val="pt-BR"/>
          </w:rPr>
          <w:t xml:space="preserve"> </w:t>
        </w:r>
        <w:r w:rsidRPr="005C403B">
          <w:rPr>
            <w:noProof/>
            <w:lang w:val="pt-BR"/>
          </w:rPr>
          <w:t>propagarem</w:t>
        </w:r>
        <w:r w:rsidRPr="005C403B">
          <w:rPr>
            <w:noProof/>
            <w:spacing w:val="-10"/>
            <w:lang w:val="pt-BR"/>
          </w:rPr>
          <w:t xml:space="preserve"> </w:t>
        </w:r>
        <w:r w:rsidRPr="005C403B">
          <w:rPr>
            <w:noProof/>
            <w:lang w:val="pt-BR"/>
          </w:rPr>
          <w:t>rapidamente</w:t>
        </w:r>
        <w:r w:rsidRPr="005C403B">
          <w:rPr>
            <w:noProof/>
            <w:spacing w:val="-10"/>
            <w:lang w:val="pt-BR"/>
          </w:rPr>
          <w:t xml:space="preserve"> </w:t>
        </w:r>
        <w:r w:rsidRPr="005C403B">
          <w:rPr>
            <w:noProof/>
            <w:lang w:val="pt-BR"/>
          </w:rPr>
          <w:t>é</w:t>
        </w:r>
        <w:r w:rsidRPr="005C403B">
          <w:rPr>
            <w:noProof/>
            <w:spacing w:val="-10"/>
            <w:lang w:val="pt-BR"/>
          </w:rPr>
          <w:t xml:space="preserve"> </w:t>
        </w:r>
        <w:r w:rsidRPr="005C403B">
          <w:rPr>
            <w:noProof/>
            <w:lang w:val="pt-BR"/>
          </w:rPr>
          <w:t>muito</w:t>
        </w:r>
        <w:r w:rsidRPr="005C403B">
          <w:rPr>
            <w:noProof/>
            <w:spacing w:val="-10"/>
            <w:lang w:val="pt-BR"/>
          </w:rPr>
          <w:t xml:space="preserve"> </w:t>
        </w:r>
        <w:r w:rsidRPr="005C403B">
          <w:rPr>
            <w:noProof/>
            <w:lang w:val="pt-BR"/>
          </w:rPr>
          <w:t>maior</w:t>
        </w:r>
        <w:r w:rsidRPr="005C403B">
          <w:rPr>
            <w:noProof/>
            <w:spacing w:val="-12"/>
            <w:lang w:val="pt-BR"/>
          </w:rPr>
          <w:t xml:space="preserve"> </w:t>
        </w:r>
        <w:r w:rsidRPr="005C403B">
          <w:rPr>
            <w:noProof/>
            <w:lang w:val="pt-BR"/>
          </w:rPr>
          <w:t>do</w:t>
        </w:r>
        <w:r w:rsidRPr="005C403B">
          <w:rPr>
            <w:noProof/>
            <w:spacing w:val="-11"/>
            <w:lang w:val="pt-BR"/>
          </w:rPr>
          <w:t xml:space="preserve"> </w:t>
        </w:r>
        <w:r w:rsidRPr="005C403B">
          <w:rPr>
            <w:noProof/>
            <w:lang w:val="pt-BR"/>
          </w:rPr>
          <w:t>que</w:t>
        </w:r>
        <w:r w:rsidRPr="005C403B">
          <w:rPr>
            <w:noProof/>
            <w:spacing w:val="-11"/>
            <w:lang w:val="pt-BR"/>
          </w:rPr>
          <w:t xml:space="preserve"> </w:t>
        </w:r>
        <w:r w:rsidRPr="005C403B">
          <w:rPr>
            <w:noProof/>
            <w:lang w:val="pt-BR"/>
          </w:rPr>
          <w:t>as</w:t>
        </w:r>
        <w:r w:rsidRPr="005C403B">
          <w:rPr>
            <w:noProof/>
            <w:spacing w:val="-11"/>
            <w:lang w:val="pt-BR"/>
          </w:rPr>
          <w:t xml:space="preserve"> </w:t>
        </w:r>
        <w:r w:rsidRPr="005C403B">
          <w:rPr>
            <w:noProof/>
            <w:lang w:val="pt-BR"/>
          </w:rPr>
          <w:t>de</w:t>
        </w:r>
        <w:r w:rsidRPr="005C403B">
          <w:rPr>
            <w:noProof/>
            <w:spacing w:val="-14"/>
            <w:lang w:val="pt-BR"/>
          </w:rPr>
          <w:t xml:space="preserve"> </w:t>
        </w:r>
        <w:r w:rsidRPr="005C403B">
          <w:rPr>
            <w:noProof/>
            <w:lang w:val="pt-BR"/>
          </w:rPr>
          <w:t>um</w:t>
        </w:r>
        <w:r w:rsidRPr="005C403B">
          <w:rPr>
            <w:noProof/>
            <w:spacing w:val="-10"/>
            <w:lang w:val="pt-BR"/>
          </w:rPr>
          <w:t xml:space="preserve"> </w:t>
        </w:r>
        <w:r w:rsidRPr="005C403B">
          <w:rPr>
            <w:noProof/>
            <w:lang w:val="pt-BR"/>
          </w:rPr>
          <w:t xml:space="preserve">conteúdo verdadeiro </w:t>
        </w:r>
      </w:ins>
      <w:del w:id="38" w:author="Laura Almeida" w:date="2021-05-26T13:50:00Z">
        <w:r w:rsidR="00433C16" w:rsidRPr="00433C16" w:rsidDel="00445B66">
          <w:rPr>
            <w:rFonts w:ascii="Times" w:hAnsi="Times" w:cs="Times"/>
            <w:lang w:val="pt-BR"/>
          </w:rPr>
          <w:delText xml:space="preserve">Notícias falsas têm mostrado claramente sua influência na sociedade, espalhando cada vez mais desinformação sobre quaisquer temas em que estejam inseridas. </w:delText>
        </w:r>
      </w:del>
    </w:p>
    <w:p w14:paraId="0ED03A08" w14:textId="2E8614F9" w:rsidR="00445B66" w:rsidRPr="00433C16" w:rsidRDefault="00EF40E1" w:rsidP="00445B66">
      <w:pPr>
        <w:spacing w:before="120"/>
        <w:ind w:firstLine="720"/>
        <w:jc w:val="both"/>
        <w:rPr>
          <w:rFonts w:ascii="Times" w:hAnsi="Times" w:cs="Times"/>
          <w:lang w:val="pt-BR"/>
        </w:rPr>
        <w:pPrChange w:id="39" w:author="Laura Almeida" w:date="2021-05-26T13:51:00Z">
          <w:pPr>
            <w:spacing w:before="120"/>
            <w:ind w:firstLine="720"/>
            <w:jc w:val="both"/>
          </w:pPr>
        </w:pPrChange>
      </w:pPr>
      <w:del w:id="40" w:author="Laura Almeida" w:date="2021-05-26T13:50:00Z">
        <w:r w:rsidDel="00445B66">
          <w:rPr>
            <w:rFonts w:ascii="Times" w:hAnsi="Times" w:cs="Times"/>
            <w:lang w:val="pt-BR"/>
          </w:rPr>
          <w:delText>A</w:delText>
        </w:r>
        <w:r w:rsidR="00B262C8" w:rsidRPr="00433C16" w:rsidDel="00445B66">
          <w:rPr>
            <w:rFonts w:ascii="Times" w:hAnsi="Times" w:cs="Times"/>
            <w:lang w:val="pt-BR"/>
          </w:rPr>
          <w:delText xml:space="preserve"> chance de notícias falsas se propagarem rapidamente é muito maior do que as de um conteúdo </w:delText>
        </w:r>
        <w:r w:rsidR="00B262C8" w:rsidRPr="005D1836" w:rsidDel="00445B66">
          <w:rPr>
            <w:rFonts w:ascii="Times" w:hAnsi="Times" w:cs="Times"/>
            <w:lang w:val="pt-BR"/>
          </w:rPr>
          <w:delText xml:space="preserve">verdadeiro </w:delText>
        </w:r>
      </w:del>
      <w:r w:rsidR="00B262C8" w:rsidRPr="005D1836">
        <w:rPr>
          <w:rFonts w:ascii="Times" w:hAnsi="Times" w:cs="Times"/>
          <w:lang w:val="pt-BR"/>
        </w:rPr>
        <w:t>[Vosoughi, Roy e Aral 2018]</w:t>
      </w:r>
      <w:r w:rsidR="00B262C8">
        <w:rPr>
          <w:rFonts w:ascii="Times" w:hAnsi="Times" w:cs="Times"/>
          <w:lang w:val="pt-BR"/>
        </w:rPr>
        <w:t xml:space="preserve">, </w:t>
      </w:r>
      <w:del w:id="41" w:author="Laura Almeida" w:date="2021-05-26T13:51:00Z">
        <w:r w:rsidR="00B262C8" w:rsidDel="00445B66">
          <w:rPr>
            <w:rFonts w:ascii="Times" w:hAnsi="Times" w:cs="Times"/>
            <w:lang w:val="pt-BR"/>
          </w:rPr>
          <w:delText>principalmente em países cujo consumo das notícias estão</w:delText>
        </w:r>
      </w:del>
      <w:ins w:id="42" w:author="Andre Luiz" w:date="2021-03-26T15:20:00Z">
        <w:del w:id="43" w:author="Laura Almeida" w:date="2021-05-26T13:51:00Z">
          <w:r w:rsidR="00E24455" w:rsidDel="00445B66">
            <w:rPr>
              <w:rFonts w:ascii="Times" w:hAnsi="Times" w:cs="Times"/>
              <w:lang w:val="pt-BR"/>
            </w:rPr>
            <w:delText>cujo consumo das notícias está</w:delText>
          </w:r>
        </w:del>
      </w:ins>
      <w:del w:id="44" w:author="Laura Almeida" w:date="2021-05-26T13:51:00Z">
        <w:r w:rsidR="00B262C8" w:rsidDel="00445B66">
          <w:rPr>
            <w:rFonts w:ascii="Times" w:hAnsi="Times" w:cs="Times"/>
            <w:lang w:val="pt-BR"/>
          </w:rPr>
          <w:delText xml:space="preserve"> sendo feitas a partir de </w:delText>
        </w:r>
        <w:r w:rsidDel="00445B66">
          <w:rPr>
            <w:rFonts w:ascii="Times" w:hAnsi="Times" w:cs="Times"/>
            <w:lang w:val="pt-BR"/>
          </w:rPr>
          <w:delText>mídias</w:delText>
        </w:r>
        <w:r w:rsidR="00B262C8" w:rsidDel="00445B66">
          <w:rPr>
            <w:rFonts w:ascii="Times" w:hAnsi="Times" w:cs="Times"/>
            <w:lang w:val="pt-BR"/>
          </w:rPr>
          <w:delText xml:space="preserve"> sociais</w:delText>
        </w:r>
        <w:r w:rsidR="00B262C8" w:rsidRPr="005D1836" w:rsidDel="00445B66">
          <w:rPr>
            <w:rFonts w:ascii="Times" w:hAnsi="Times" w:cs="Times"/>
            <w:lang w:val="pt-BR"/>
          </w:rPr>
          <w:delText xml:space="preserve"> e</w:delText>
        </w:r>
        <w:r w:rsidR="00B262C8" w:rsidRPr="00433C16" w:rsidDel="00445B66">
          <w:rPr>
            <w:rFonts w:ascii="Times" w:hAnsi="Times" w:cs="Times"/>
            <w:lang w:val="pt-BR"/>
          </w:rPr>
          <w:delText xml:space="preserve"> é exatamente por isso que estudos como esse são desenvolvidos, para ser possível mudar esse cenário e propor ferramentas que ajudem as grandes mídias sociais a combater esse tipo de notícia</w:delText>
        </w:r>
        <w:r w:rsidR="00B262C8" w:rsidDel="00445B66">
          <w:rPr>
            <w:rFonts w:ascii="Times" w:hAnsi="Times" w:cs="Times"/>
            <w:lang w:val="pt-BR"/>
          </w:rPr>
          <w:delText>, evitar a desinformação da população brasileira e assim apoiar a democracia</w:delText>
        </w:r>
        <w:r w:rsidR="00B262C8" w:rsidRPr="00433C16" w:rsidDel="00445B66">
          <w:rPr>
            <w:rFonts w:ascii="Times" w:hAnsi="Times" w:cs="Times"/>
            <w:lang w:val="pt-BR"/>
          </w:rPr>
          <w:delText>.</w:delText>
        </w:r>
      </w:del>
      <w:ins w:id="45" w:author="Laura Almeida" w:date="2021-05-26T13:51:00Z">
        <w:r w:rsidR="00445B66" w:rsidRPr="00445B66">
          <w:rPr>
            <w:rFonts w:ascii="Times" w:hAnsi="Times" w:cs="Times"/>
            <w:lang w:val="pt-BR"/>
          </w:rPr>
          <w:t>e é exatamente por isso que estudos como esse são desenvolvidos, para ser possível mudar esse cenário e propor ferramentas que ajudem as grandes mídias sociais a combater esse tipo de notícia.</w:t>
        </w:r>
      </w:ins>
    </w:p>
    <w:p w14:paraId="72E53F24" w14:textId="00FEBB0E" w:rsidR="00433C16" w:rsidRPr="00433C16" w:rsidRDefault="00445B66" w:rsidP="00433C16">
      <w:pPr>
        <w:spacing w:before="120"/>
        <w:ind w:firstLine="720"/>
        <w:jc w:val="both"/>
        <w:rPr>
          <w:rFonts w:ascii="Times" w:hAnsi="Times" w:cs="Times"/>
          <w:lang w:val="pt-BR"/>
        </w:rPr>
      </w:pPr>
      <w:ins w:id="46" w:author="Laura Almeida" w:date="2021-05-26T13:51:00Z">
        <w:r>
          <w:rPr>
            <w:noProof/>
            <w:lang w:val="pt-BR"/>
          </w:rPr>
          <w:t>Conforme mostrado na</w:t>
        </w:r>
        <w:r w:rsidRPr="005C403B">
          <w:rPr>
            <w:noProof/>
            <w:lang w:val="pt-BR"/>
          </w:rPr>
          <w:t xml:space="preserve"> Tabela </w:t>
        </w:r>
        <w:r>
          <w:rPr>
            <w:noProof/>
            <w:lang w:val="pt-BR"/>
          </w:rPr>
          <w:t>3</w:t>
        </w:r>
        <w:r w:rsidRPr="005C403B">
          <w:rPr>
            <w:noProof/>
            <w:lang w:val="pt-BR"/>
          </w:rPr>
          <w:t>, o SVM teve a maior precisão em relação aos outros modelos,</w:t>
        </w:r>
        <w:r w:rsidRPr="005C403B">
          <w:rPr>
            <w:noProof/>
            <w:spacing w:val="-5"/>
            <w:lang w:val="pt-BR"/>
          </w:rPr>
          <w:t xml:space="preserve"> </w:t>
        </w:r>
        <w:r>
          <w:rPr>
            <w:noProof/>
            <w:lang w:val="pt-BR"/>
          </w:rPr>
          <w:t>já</w:t>
        </w:r>
        <w:r w:rsidRPr="005C403B">
          <w:rPr>
            <w:noProof/>
            <w:spacing w:val="-4"/>
            <w:lang w:val="pt-BR"/>
          </w:rPr>
          <w:t xml:space="preserve"> </w:t>
        </w:r>
        <w:r w:rsidRPr="005C403B">
          <w:rPr>
            <w:noProof/>
            <w:lang w:val="pt-BR"/>
          </w:rPr>
          <w:t>o</w:t>
        </w:r>
        <w:r w:rsidRPr="005C403B">
          <w:rPr>
            <w:noProof/>
            <w:spacing w:val="-5"/>
            <w:lang w:val="pt-BR"/>
          </w:rPr>
          <w:t xml:space="preserve"> </w:t>
        </w:r>
        <w:r w:rsidRPr="005C403B">
          <w:rPr>
            <w:noProof/>
            <w:lang w:val="pt-BR"/>
          </w:rPr>
          <w:t>algoritmo</w:t>
        </w:r>
        <w:r w:rsidRPr="005C403B">
          <w:rPr>
            <w:noProof/>
            <w:spacing w:val="-4"/>
            <w:lang w:val="pt-BR"/>
          </w:rPr>
          <w:t xml:space="preserve"> </w:t>
        </w:r>
        <w:r w:rsidRPr="00C51FEB">
          <w:rPr>
            <w:i/>
            <w:noProof/>
            <w:lang w:val="pt-BR"/>
          </w:rPr>
          <w:t>Naive</w:t>
        </w:r>
        <w:r w:rsidRPr="00C51FEB">
          <w:rPr>
            <w:i/>
            <w:noProof/>
            <w:spacing w:val="-4"/>
            <w:lang w:val="pt-BR"/>
          </w:rPr>
          <w:t xml:space="preserve"> </w:t>
        </w:r>
        <w:r w:rsidRPr="00C51FEB">
          <w:rPr>
            <w:i/>
            <w:noProof/>
            <w:lang w:val="pt-BR"/>
          </w:rPr>
          <w:t>Bayes</w:t>
        </w:r>
        <w:r w:rsidRPr="005C403B">
          <w:rPr>
            <w:noProof/>
            <w:spacing w:val="-3"/>
            <w:lang w:val="pt-BR"/>
          </w:rPr>
          <w:t xml:space="preserve"> </w:t>
        </w:r>
        <w:r w:rsidRPr="005C403B">
          <w:rPr>
            <w:noProof/>
            <w:lang w:val="pt-BR"/>
          </w:rPr>
          <w:t>apresentou</w:t>
        </w:r>
        <w:r w:rsidRPr="005C403B">
          <w:rPr>
            <w:noProof/>
            <w:spacing w:val="-3"/>
            <w:lang w:val="pt-BR"/>
          </w:rPr>
          <w:t xml:space="preserve"> </w:t>
        </w:r>
        <w:r w:rsidRPr="005C403B">
          <w:rPr>
            <w:noProof/>
            <w:lang w:val="pt-BR"/>
          </w:rPr>
          <w:t>mais</w:t>
        </w:r>
        <w:r w:rsidRPr="005C403B">
          <w:rPr>
            <w:noProof/>
            <w:spacing w:val="-4"/>
            <w:lang w:val="pt-BR"/>
          </w:rPr>
          <w:t xml:space="preserve"> </w:t>
        </w:r>
        <w:r w:rsidRPr="005C403B">
          <w:rPr>
            <w:noProof/>
            <w:lang w:val="pt-BR"/>
          </w:rPr>
          <w:t>dificuldade</w:t>
        </w:r>
        <w:r w:rsidRPr="005C403B">
          <w:rPr>
            <w:noProof/>
            <w:spacing w:val="-6"/>
            <w:lang w:val="pt-BR"/>
          </w:rPr>
          <w:t xml:space="preserve"> </w:t>
        </w:r>
        <w:r w:rsidRPr="005C403B">
          <w:rPr>
            <w:noProof/>
            <w:lang w:val="pt-BR"/>
          </w:rPr>
          <w:t>de</w:t>
        </w:r>
        <w:r w:rsidRPr="005C403B">
          <w:rPr>
            <w:noProof/>
            <w:spacing w:val="-5"/>
            <w:lang w:val="pt-BR"/>
          </w:rPr>
          <w:t xml:space="preserve"> </w:t>
        </w:r>
        <w:r w:rsidRPr="005C403B">
          <w:rPr>
            <w:noProof/>
            <w:lang w:val="pt-BR"/>
          </w:rPr>
          <w:t>identificar e diferenciar as classes, que podem ser vistas na curva ROC</w:t>
        </w:r>
        <w:r>
          <w:rPr>
            <w:noProof/>
            <w:lang w:val="pt-BR"/>
          </w:rPr>
          <w:t xml:space="preserve"> (</w:t>
        </w:r>
        <w:r w:rsidRPr="005C403B">
          <w:rPr>
            <w:noProof/>
            <w:lang w:val="pt-BR"/>
          </w:rPr>
          <w:t>Fig</w:t>
        </w:r>
        <w:r>
          <w:rPr>
            <w:noProof/>
            <w:lang w:val="pt-BR"/>
          </w:rPr>
          <w:t>ura</w:t>
        </w:r>
        <w:r w:rsidRPr="005C403B">
          <w:rPr>
            <w:noProof/>
            <w:lang w:val="pt-BR"/>
          </w:rPr>
          <w:t xml:space="preserve"> 4</w:t>
        </w:r>
        <w:r>
          <w:rPr>
            <w:noProof/>
            <w:lang w:val="pt-BR"/>
          </w:rPr>
          <w:t>)</w:t>
        </w:r>
        <w:r w:rsidRPr="005C403B">
          <w:rPr>
            <w:noProof/>
            <w:lang w:val="pt-BR"/>
          </w:rPr>
          <w:t>, e no número de</w:t>
        </w:r>
        <w:r>
          <w:rPr>
            <w:noProof/>
            <w:spacing w:val="-40"/>
            <w:lang w:val="pt-BR"/>
          </w:rPr>
          <w:t xml:space="preserve"> </w:t>
        </w:r>
        <w:r w:rsidRPr="005C403B">
          <w:rPr>
            <w:noProof/>
            <w:lang w:val="pt-BR"/>
          </w:rPr>
          <w:t>Erro</w:t>
        </w:r>
        <w:r>
          <w:rPr>
            <w:noProof/>
            <w:lang w:val="pt-BR"/>
          </w:rPr>
          <w:t>s</w:t>
        </w:r>
        <w:r w:rsidRPr="005C403B">
          <w:rPr>
            <w:noProof/>
            <w:lang w:val="pt-BR"/>
          </w:rPr>
          <w:t xml:space="preserve"> Tipo I (Falso Positivo) e Erro</w:t>
        </w:r>
        <w:r>
          <w:rPr>
            <w:noProof/>
            <w:lang w:val="pt-BR"/>
          </w:rPr>
          <w:t>s</w:t>
        </w:r>
        <w:r w:rsidRPr="005C403B">
          <w:rPr>
            <w:noProof/>
            <w:lang w:val="pt-BR"/>
          </w:rPr>
          <w:t xml:space="preserve"> Tipo II (Falso</w:t>
        </w:r>
        <w:r w:rsidRPr="005C403B">
          <w:rPr>
            <w:noProof/>
            <w:spacing w:val="-8"/>
            <w:lang w:val="pt-BR"/>
          </w:rPr>
          <w:t xml:space="preserve"> </w:t>
        </w:r>
        <w:r w:rsidRPr="005C403B">
          <w:rPr>
            <w:noProof/>
            <w:lang w:val="pt-BR"/>
          </w:rPr>
          <w:t>Negativo</w:t>
        </w:r>
        <w:r>
          <w:rPr>
            <w:noProof/>
            <w:lang w:val="pt-BR"/>
          </w:rPr>
          <w:t>)</w:t>
        </w:r>
        <w:r>
          <w:rPr>
            <w:noProof/>
            <w:lang w:val="pt-BR"/>
          </w:rPr>
          <w:t xml:space="preserve"> </w:t>
        </w:r>
        <w:r>
          <w:rPr>
            <w:noProof/>
            <w:lang w:val="pt-BR"/>
          </w:rPr>
          <w:t>(</w:t>
        </w:r>
        <w:r>
          <w:rPr>
            <w:noProof/>
            <w:lang w:val="pt-BR"/>
          </w:rPr>
          <w:t>Tabela 4</w:t>
        </w:r>
        <w:r>
          <w:rPr>
            <w:noProof/>
            <w:lang w:val="pt-BR"/>
          </w:rPr>
          <w:t>)</w:t>
        </w:r>
      </w:ins>
      <w:del w:id="47" w:author="Laura Almeida" w:date="2021-05-26T13:51:00Z">
        <w:r w:rsidR="00433C16" w:rsidRPr="00433C16" w:rsidDel="00445B66">
          <w:rPr>
            <w:rFonts w:ascii="Times" w:hAnsi="Times" w:cs="Times"/>
            <w:lang w:val="pt-BR"/>
          </w:rPr>
          <w:delText xml:space="preserve">Conforme mostrado na Tabela 3, o SVM teve a maior precisão em relação aos outros modelos, já o algoritmo </w:delText>
        </w:r>
        <w:r w:rsidR="00433C16" w:rsidRPr="00111F24" w:rsidDel="00445B66">
          <w:rPr>
            <w:rFonts w:ascii="Times" w:hAnsi="Times" w:cs="Times"/>
            <w:i/>
            <w:lang w:val="pt-BR"/>
          </w:rPr>
          <w:delText>Naive Bayes</w:delText>
        </w:r>
        <w:r w:rsidR="00433C16" w:rsidRPr="00433C16" w:rsidDel="00445B66">
          <w:rPr>
            <w:rFonts w:ascii="Times" w:hAnsi="Times" w:cs="Times"/>
            <w:lang w:val="pt-BR"/>
          </w:rPr>
          <w:delText xml:space="preserve"> apresentou mais dificuldade de identificar e diferenciar as classes, que podem ser vistas na curva ROC, Figura 4., e no número de Erros Tipo I (Falso Positivo) e Erros Tipo II (Falso Negativo), conforme mostrado na Tabela </w:delText>
        </w:r>
      </w:del>
      <w:del w:id="48" w:author="Laura Almeida" w:date="2021-05-26T13:47:00Z">
        <w:r w:rsidR="00433C16" w:rsidRPr="00433C16" w:rsidDel="00445B66">
          <w:rPr>
            <w:rFonts w:ascii="Times" w:hAnsi="Times" w:cs="Times"/>
            <w:lang w:val="pt-BR"/>
          </w:rPr>
          <w:delText>4</w:delText>
        </w:r>
      </w:del>
      <w:r w:rsidR="00433C16" w:rsidRPr="00433C16">
        <w:rPr>
          <w:rFonts w:ascii="Times" w:hAnsi="Times" w:cs="Times"/>
          <w:lang w:val="pt-BR"/>
        </w:rPr>
        <w:t>.</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lastRenderedPageBreak/>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w:t>
      </w:r>
      <w:r w:rsidRPr="00445B66">
        <w:rPr>
          <w:rFonts w:ascii="Times" w:hAnsi="Times" w:cs="Times"/>
          <w:i/>
          <w:iCs/>
          <w:lang w:val="pt-BR"/>
          <w:rPrChange w:id="49" w:author="Laura Almeida" w:date="2021-05-26T13:52:00Z">
            <w:rPr>
              <w:rFonts w:ascii="Times" w:hAnsi="Times" w:cs="Times"/>
              <w:lang w:val="pt-BR"/>
            </w:rPr>
          </w:rPrChange>
        </w:rPr>
        <w:t>stop words</w:t>
      </w:r>
      <w:r w:rsidRPr="00433C16">
        <w:rPr>
          <w:rFonts w:ascii="Times" w:hAnsi="Times" w:cs="Times"/>
          <w:lang w:val="pt-BR"/>
        </w:rPr>
        <w:t xml:space="preserve">, remoção de pontuação e espaços em brancos são necessárias para uma avaliação mais assertiva no desempenho dos modelos. </w:t>
      </w:r>
    </w:p>
    <w:p w14:paraId="7004ED58" w14:textId="464E491B" w:rsidR="00433C16" w:rsidRPr="00433C16" w:rsidRDefault="00445B66" w:rsidP="00433C16">
      <w:pPr>
        <w:spacing w:before="120"/>
        <w:ind w:firstLine="720"/>
        <w:jc w:val="both"/>
        <w:rPr>
          <w:rFonts w:ascii="Times" w:hAnsi="Times" w:cs="Times"/>
          <w:lang w:val="pt-BR"/>
        </w:rPr>
      </w:pPr>
      <w:ins w:id="50" w:author="Laura Almeida" w:date="2021-05-26T13:52:00Z">
        <w:r w:rsidRPr="00445B6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ins>
      <w:del w:id="51" w:author="Laura Almeida" w:date="2021-05-26T13:52:00Z">
        <w:r w:rsidR="00433C16" w:rsidRPr="00433C16" w:rsidDel="00445B66">
          <w:rPr>
            <w:rFonts w:ascii="Times" w:hAnsi="Times" w:cs="Times"/>
            <w:lang w:val="pt-BR"/>
          </w:rPr>
          <w:delText>Em trabalhos futuros, mais algoritmos de classificação podem ser considerados utilizados no estudo, por exemplo: redes neurais, Floresta Aleatória e regressão logística, para obter o melhor algoritmo para detectar notícias falsas no campo político</w:delText>
        </w:r>
      </w:del>
      <w:r w:rsidR="00433C16" w:rsidRPr="00433C16">
        <w:rPr>
          <w:rFonts w:ascii="Times" w:hAnsi="Times" w:cs="Times"/>
          <w:lang w:val="pt-BR"/>
        </w:rPr>
        <w:t>.</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Heading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pPr>
      <w:proofErr w:type="spellStart"/>
      <w:r w:rsidRPr="003024AC">
        <w:t>Abdin</w:t>
      </w:r>
      <w:proofErr w:type="spellEnd"/>
      <w:r w:rsidRPr="003024AC">
        <w:t>, L. (2019). Bots and fake news: the role of WhatsApp in the 2018 Brazilian Presidential election. Casey Robertson, 41(1).</w:t>
      </w:r>
    </w:p>
    <w:p w14:paraId="17CAA326" w14:textId="5029D9F0" w:rsidR="0017144C" w:rsidRDefault="0017144C" w:rsidP="00876814">
      <w:pPr>
        <w:pStyle w:val="Reference"/>
      </w:pPr>
      <w:proofErr w:type="spellStart"/>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p>
    <w:p w14:paraId="6E51D935" w14:textId="77777777" w:rsidR="0017144C" w:rsidRPr="008553E8" w:rsidDel="0017144C" w:rsidRDefault="0017144C" w:rsidP="0017144C">
      <w:pPr>
        <w:pStyle w:val="Reference"/>
      </w:pPr>
      <w:r w:rsidRPr="0017144C" w:rsidDel="0017144C">
        <w:t xml:space="preserve"> </w:t>
      </w:r>
      <w:r w:rsidRPr="0017144C">
        <w:t xml:space="preserve">DAVIS, Jesse; GOADRICH, Mark. The relationship between Precision-Recall and ROC curves. In: Proceedings of the 23rd international conference on Machine learning. </w:t>
      </w:r>
      <w:r w:rsidRPr="008553E8">
        <w:t>2006. p. 233-240.</w:t>
      </w:r>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51BBE462" w14:textId="77777777" w:rsidR="0017144C" w:rsidRPr="00146EC6" w:rsidRDefault="0017144C"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3035733F" w14:textId="77777777" w:rsidR="0017144C" w:rsidRPr="00876814" w:rsidRDefault="0017144C" w:rsidP="00876814">
      <w:pPr>
        <w:pStyle w:val="Reference"/>
      </w:pPr>
      <w:proofErr w:type="spellStart"/>
      <w:r w:rsidRPr="00C1596A">
        <w:lastRenderedPageBreak/>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p>
    <w:p w14:paraId="081A81D1" w14:textId="77777777" w:rsidR="0017144C" w:rsidRDefault="0017144C"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77777777" w:rsidR="0017144C" w:rsidRDefault="0017144C" w:rsidP="00876814">
      <w:pPr>
        <w:pStyle w:val="Reference"/>
      </w:pPr>
      <w:r w:rsidRPr="00A12531">
        <w:t xml:space="preserve">Klein, D., &amp; </w:t>
      </w:r>
      <w:proofErr w:type="spellStart"/>
      <w:r w:rsidRPr="00A12531">
        <w:t>Wueller</w:t>
      </w:r>
      <w:proofErr w:type="spellEnd"/>
      <w:r w:rsidRPr="00A12531">
        <w:t>, J. (2017). Fake news: A legal perspective. Journal of Internet Law (Apr. 2017).</w:t>
      </w:r>
    </w:p>
    <w:p w14:paraId="3D40654E" w14:textId="77777777" w:rsidR="0017144C" w:rsidRPr="00763B86" w:rsidRDefault="0017144C" w:rsidP="00876814">
      <w:pPr>
        <w:pStyle w:val="Reference"/>
        <w:rPr>
          <w:lang w:val="pt-BR"/>
        </w:rPr>
      </w:pPr>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77777777" w:rsidR="0017144C" w:rsidRDefault="0017144C"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8CB65" w14:textId="77777777" w:rsidR="0017144C" w:rsidRDefault="0017144C" w:rsidP="00876814">
      <w:pPr>
        <w:pStyle w:val="Reference"/>
      </w:pPr>
      <w:r w:rsidRPr="00C2578F">
        <w:t xml:space="preserve">Rodriguez,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13D7E185" w14:textId="77777777" w:rsidR="0017144C" w:rsidRDefault="0017144C"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5BF3604A" w14:textId="77777777" w:rsidR="0017144C" w:rsidRPr="00763B86" w:rsidRDefault="0017144C" w:rsidP="00876814">
      <w:pPr>
        <w:pStyle w:val="Reference"/>
        <w:rPr>
          <w:lang w:val="pt-BR"/>
        </w:rPr>
      </w:pPr>
      <w:proofErr w:type="spellStart"/>
      <w:r w:rsidRPr="00A12531">
        <w:t>Tandoc</w:t>
      </w:r>
      <w:proofErr w:type="spellEnd"/>
      <w:r w:rsidRPr="00A12531">
        <w:t xml:space="preserve"> Jr, E. C., Lim, Z. W., &amp; Ling, R. Defining “Fake News”: a typology of scholarly definitions. </w:t>
      </w:r>
      <w:r w:rsidRPr="00763B86">
        <w:rPr>
          <w:lang w:val="pt-BR"/>
        </w:rPr>
        <w:t>Digital Journalism 6 (2), 137–153 (2018).</w:t>
      </w:r>
    </w:p>
    <w:p w14:paraId="22C1E0D5" w14:textId="77777777" w:rsidR="0017144C" w:rsidRPr="00EF40E1" w:rsidRDefault="0017144C" w:rsidP="00876814">
      <w:pPr>
        <w:pStyle w:val="Reference"/>
        <w:rPr>
          <w:lang w:val="pt-BR"/>
        </w:rPr>
      </w:pPr>
      <w:r w:rsidRPr="00763B86">
        <w:rPr>
          <w:lang w:val="pt-BR"/>
        </w:rPr>
        <w:lastRenderedPageBreak/>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6"/>
      <w:headerReference w:type="default" r:id="rId17"/>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D81FA1" w14:textId="77777777" w:rsidR="00296204" w:rsidRDefault="00296204">
      <w:r>
        <w:separator/>
      </w:r>
    </w:p>
  </w:endnote>
  <w:endnote w:type="continuationSeparator" w:id="0">
    <w:p w14:paraId="7F73EE78" w14:textId="77777777" w:rsidR="00296204" w:rsidRDefault="00296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4BF5A" w14:textId="77777777" w:rsidR="00296204" w:rsidRDefault="00296204">
      <w:r>
        <w:separator/>
      </w:r>
    </w:p>
  </w:footnote>
  <w:footnote w:type="continuationSeparator" w:id="0">
    <w:p w14:paraId="34058A83" w14:textId="77777777" w:rsidR="00296204" w:rsidRDefault="002962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Almeida">
    <w15:presenceInfo w15:providerId="AD" w15:userId="S::Laura.Almeida@ibm.com::0851ebf5-79c4-4ddc-aa6d-dc483986b8e9"/>
  </w15:person>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uNaAGJicEwsAAAA"/>
  </w:docVars>
  <w:rsids>
    <w:rsidRoot w:val="0045677F"/>
    <w:rsid w:val="00007575"/>
    <w:rsid w:val="000169A2"/>
    <w:rsid w:val="0002004F"/>
    <w:rsid w:val="00096380"/>
    <w:rsid w:val="000B1348"/>
    <w:rsid w:val="000B7197"/>
    <w:rsid w:val="000C4AFF"/>
    <w:rsid w:val="000D4169"/>
    <w:rsid w:val="00111F24"/>
    <w:rsid w:val="00112636"/>
    <w:rsid w:val="00125EFF"/>
    <w:rsid w:val="00134B66"/>
    <w:rsid w:val="00146EC6"/>
    <w:rsid w:val="00157550"/>
    <w:rsid w:val="0017144C"/>
    <w:rsid w:val="001B1B44"/>
    <w:rsid w:val="001C65F6"/>
    <w:rsid w:val="001E2816"/>
    <w:rsid w:val="0020338A"/>
    <w:rsid w:val="00225E2E"/>
    <w:rsid w:val="0023557B"/>
    <w:rsid w:val="002355B7"/>
    <w:rsid w:val="002609E9"/>
    <w:rsid w:val="00296204"/>
    <w:rsid w:val="002B1001"/>
    <w:rsid w:val="002E5EFB"/>
    <w:rsid w:val="002F36DB"/>
    <w:rsid w:val="003024AC"/>
    <w:rsid w:val="003242F4"/>
    <w:rsid w:val="00330975"/>
    <w:rsid w:val="003376C9"/>
    <w:rsid w:val="00376494"/>
    <w:rsid w:val="003A6B70"/>
    <w:rsid w:val="003C0EF3"/>
    <w:rsid w:val="003F2D61"/>
    <w:rsid w:val="00400849"/>
    <w:rsid w:val="00433C16"/>
    <w:rsid w:val="00442470"/>
    <w:rsid w:val="00445B66"/>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D06EA"/>
    <w:rsid w:val="007E5986"/>
    <w:rsid w:val="008321B3"/>
    <w:rsid w:val="00854282"/>
    <w:rsid w:val="008553E8"/>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AB3C61"/>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24455"/>
    <w:rsid w:val="00E72C5F"/>
    <w:rsid w:val="00E862EC"/>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240"/>
      <w:ind w:left="567" w:hanging="567"/>
      <w:outlineLvl w:val="0"/>
    </w:pPr>
    <w:rPr>
      <w:b/>
    </w:rPr>
  </w:style>
  <w:style w:type="paragraph" w:styleId="Heading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Heading3">
    <w:name w:val="heading 3"/>
    <w:basedOn w:val="Normal"/>
    <w:next w:val="Normal"/>
    <w:uiPriority w:val="9"/>
    <w:unhideWhenUsed/>
    <w:qFormat/>
    <w:pPr>
      <w:spacing w:before="360"/>
      <w:jc w:val="both"/>
      <w:outlineLvl w:val="2"/>
    </w:pPr>
    <w:rPr>
      <w:sz w:val="20"/>
      <w:szCs w:val="20"/>
    </w:rPr>
  </w:style>
  <w:style w:type="paragraph" w:styleId="Heading4">
    <w:name w:val="heading 4"/>
    <w:basedOn w:val="Normal"/>
    <w:next w:val="Normal"/>
    <w:uiPriority w:val="9"/>
    <w:semiHidden/>
    <w:unhideWhenUsed/>
    <w:qFormat/>
    <w:pPr>
      <w:spacing w:before="240"/>
      <w:jc w:val="both"/>
      <w:outlineLvl w:val="3"/>
    </w:pPr>
    <w:rPr>
      <w:sz w:val="20"/>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6B70"/>
    <w:rPr>
      <w:sz w:val="18"/>
      <w:szCs w:val="18"/>
    </w:rPr>
  </w:style>
  <w:style w:type="character" w:customStyle="1" w:styleId="BalloonTextChar">
    <w:name w:val="Balloon Text Char"/>
    <w:basedOn w:val="DefaultParagraphFont"/>
    <w:link w:val="BalloonText"/>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Footer">
    <w:name w:val="footer"/>
    <w:basedOn w:val="Normal"/>
    <w:link w:val="FooterChar"/>
    <w:uiPriority w:val="99"/>
    <w:unhideWhenUsed/>
    <w:rsid w:val="008A6F1A"/>
    <w:pPr>
      <w:tabs>
        <w:tab w:val="center" w:pos="4252"/>
        <w:tab w:val="right" w:pos="8504"/>
      </w:tabs>
    </w:pPr>
  </w:style>
  <w:style w:type="character" w:customStyle="1" w:styleId="FooterChar">
    <w:name w:val="Footer Char"/>
    <w:basedOn w:val="DefaultParagraphFont"/>
    <w:link w:val="Footer"/>
    <w:uiPriority w:val="99"/>
    <w:rsid w:val="008A6F1A"/>
  </w:style>
  <w:style w:type="paragraph" w:styleId="Header">
    <w:name w:val="header"/>
    <w:basedOn w:val="Normal"/>
    <w:link w:val="HeaderChar"/>
    <w:uiPriority w:val="99"/>
    <w:unhideWhenUsed/>
    <w:rsid w:val="008A6F1A"/>
    <w:pPr>
      <w:tabs>
        <w:tab w:val="center" w:pos="4252"/>
        <w:tab w:val="right" w:pos="8504"/>
      </w:tabs>
    </w:pPr>
  </w:style>
  <w:style w:type="character" w:customStyle="1" w:styleId="HeaderChar">
    <w:name w:val="Header Char"/>
    <w:basedOn w:val="DefaultParagraphFont"/>
    <w:link w:val="Header"/>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BodyText">
    <w:name w:val="Body Text"/>
    <w:basedOn w:val="Normal"/>
    <w:link w:val="BodyText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BodyTextChar">
    <w:name w:val="Body Text Char"/>
    <w:basedOn w:val="DefaultParagraphFont"/>
    <w:link w:val="BodyText"/>
    <w:rsid w:val="00A7053B"/>
    <w:rPr>
      <w:rFonts w:ascii="Linux Libertine" w:eastAsiaTheme="minorHAnsi" w:hAnsi="Linux Libertine" w:cstheme="minorBidi"/>
      <w:sz w:val="18"/>
      <w:szCs w:val="22"/>
      <w:lang w:val="en-US" w:eastAsia="en-US"/>
    </w:rPr>
  </w:style>
  <w:style w:type="character" w:styleId="PlaceholderText">
    <w:name w:val="Placeholder Text"/>
    <w:basedOn w:val="DefaultParagraphFont"/>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DefaultParagraphFont"/>
    <w:uiPriority w:val="1"/>
    <w:qFormat/>
    <w:rsid w:val="00330975"/>
    <w:rPr>
      <w:rFonts w:ascii="Linux Libertine" w:hAnsi="Linux Libertine"/>
      <w:b w:val="0"/>
      <w:color w:val="auto"/>
    </w:rPr>
  </w:style>
  <w:style w:type="character" w:styleId="Hyperlink">
    <w:name w:val="Hyperlink"/>
    <w:basedOn w:val="DefaultParagraphFont"/>
    <w:uiPriority w:val="99"/>
    <w:unhideWhenUsed/>
    <w:rsid w:val="00330975"/>
    <w:rPr>
      <w:color w:val="0000FF" w:themeColor="hyperlink"/>
      <w:u w:val="single"/>
    </w:rPr>
  </w:style>
  <w:style w:type="character" w:styleId="UnresolvedMention">
    <w:name w:val="Unresolved Mention"/>
    <w:basedOn w:val="DefaultParagraphFont"/>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CommentSubject">
    <w:name w:val="annotation subject"/>
    <w:basedOn w:val="CommentText"/>
    <w:next w:val="CommentText"/>
    <w:link w:val="CommentSubjectChar"/>
    <w:uiPriority w:val="99"/>
    <w:semiHidden/>
    <w:unhideWhenUsed/>
    <w:rsid w:val="008D55AF"/>
    <w:rPr>
      <w:b/>
      <w:bCs/>
    </w:rPr>
  </w:style>
  <w:style w:type="character" w:customStyle="1" w:styleId="CommentSubjectChar">
    <w:name w:val="Comment Subject Char"/>
    <w:basedOn w:val="CommentTextChar"/>
    <w:link w:val="CommentSubject"/>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ntraponto.jor.br/"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3</Pages>
  <Words>5742</Words>
  <Characters>31012</Characters>
  <Application>Microsoft Office Word</Application>
  <DocSecurity>0</DocSecurity>
  <Lines>258</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Laura Almeida</cp:lastModifiedBy>
  <cp:revision>3</cp:revision>
  <cp:lastPrinted>2020-06-10T21:00:00Z</cp:lastPrinted>
  <dcterms:created xsi:type="dcterms:W3CDTF">2021-05-26T16:56:00Z</dcterms:created>
  <dcterms:modified xsi:type="dcterms:W3CDTF">2021-05-26T17:17:00Z</dcterms:modified>
</cp:coreProperties>
</file>